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2DAA6" w14:textId="59C8B08F" w:rsidR="00D33384" w:rsidRDefault="00437A69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C88007" wp14:editId="032A3552">
                <wp:simplePos x="0" y="0"/>
                <wp:positionH relativeFrom="margin">
                  <wp:align>center</wp:align>
                </wp:positionH>
                <wp:positionV relativeFrom="paragraph">
                  <wp:posOffset>-68769</wp:posOffset>
                </wp:positionV>
                <wp:extent cx="4603750" cy="8223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750" cy="822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66F39" w14:textId="4FCF02B0" w:rsidR="00D105AD" w:rsidRPr="00C02342" w:rsidRDefault="003F45A8" w:rsidP="00896091">
                            <w:pPr>
                              <w:spacing w:after="0" w:line="240" w:lineRule="auto"/>
                              <w:jc w:val="center"/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TWO DAY</w:t>
                            </w:r>
                            <w:r w:rsidR="00946D4C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 xml:space="preserve"> &amp; </w:t>
                            </w:r>
                            <w:proofErr w:type="gramStart"/>
                            <w:r w:rsidR="00946D4C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THREE DAY</w:t>
                            </w:r>
                            <w:r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 xml:space="preserve"> PER</w:t>
                            </w:r>
                            <w:proofErr w:type="gramEnd"/>
                            <w:r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 xml:space="preserve"> WEEK</w:t>
                            </w:r>
                            <w:r w:rsidR="00D105AD" w:rsidRPr="00C02342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="00DA655E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BLUE &amp; YELLOW</w:t>
                            </w:r>
                            <w:r w:rsidR="00D105AD" w:rsidRPr="00C02342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44E8D10" w14:textId="56B1DE2E" w:rsidR="000F48CB" w:rsidRPr="00C02342" w:rsidRDefault="00E605DA" w:rsidP="00896091">
                            <w:pPr>
                              <w:spacing w:after="0" w:line="240" w:lineRule="auto"/>
                              <w:jc w:val="center"/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</w:pPr>
                            <w:r w:rsidRPr="00C02342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 xml:space="preserve">C&amp;K </w:t>
                            </w:r>
                            <w:r w:rsidR="00DA655E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 xml:space="preserve">Albany Creek </w:t>
                            </w:r>
                            <w:r w:rsidRPr="00C02342">
                              <w:rPr>
                                <w:rFonts w:ascii="Gotham Rounded Book" w:hAnsi="Gotham Rounded Book" w:cs="Arial"/>
                                <w:color w:val="004C97"/>
                                <w:sz w:val="28"/>
                                <w:szCs w:val="28"/>
                              </w:rPr>
                              <w:t>Community Kindergarten</w:t>
                            </w:r>
                          </w:p>
                          <w:p w14:paraId="2D496D44" w14:textId="6B80EEFF" w:rsidR="000F48CB" w:rsidRPr="00896091" w:rsidRDefault="00E605DA" w:rsidP="00896091">
                            <w:pPr>
                              <w:spacing w:after="0" w:line="240" w:lineRule="auto"/>
                              <w:jc w:val="center"/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</w:pPr>
                            <w:r w:rsidRPr="00896091"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  <w:t xml:space="preserve">P: 07 </w:t>
                            </w:r>
                            <w:r w:rsidR="00483D15"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  <w:t>3264 1838</w:t>
                            </w:r>
                            <w:r w:rsidR="00896091" w:rsidRPr="00896091"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  <w:t xml:space="preserve"> E: </w:t>
                            </w:r>
                            <w:hyperlink r:id="rId9" w:history="1">
                              <w:r w:rsidR="00483D15" w:rsidRPr="000C2E2D">
                                <w:rPr>
                                  <w:rStyle w:val="Hyperlink"/>
                                  <w:rFonts w:ascii="Gotham Rounded Book" w:hAnsi="Gotham Rounded Book" w:cs="Arial"/>
                                  <w:sz w:val="24"/>
                                  <w:szCs w:val="24"/>
                                </w:rPr>
                                <w:t>admin@albanycreekkindy.com.au</w:t>
                              </w:r>
                            </w:hyperlink>
                            <w:r w:rsidR="00483D15">
                              <w:rPr>
                                <w:rFonts w:ascii="Gotham Rounded Book" w:hAnsi="Gotham Rounded Book" w:cs="Arial"/>
                                <w:color w:val="004C97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C880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5.4pt;width:362.5pt;height:64.7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" filled="f" stroked="f">
                <v:textbox>
                  <w:txbxContent>
                    <w:p w14:paraId="26466F39" w14:textId="4FCF02B0" w:rsidR="00D105AD" w:rsidRPr="00C02342" w:rsidRDefault="003F45A8" w:rsidP="00896091">
                      <w:pPr>
                        <w:spacing w:after="0" w:line="240" w:lineRule="auto"/>
                        <w:jc w:val="center"/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</w:pPr>
                      <w:r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TWO DAY</w:t>
                      </w:r>
                      <w:r w:rsidR="00946D4C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 xml:space="preserve"> &amp; </w:t>
                      </w:r>
                      <w:proofErr w:type="gramStart"/>
                      <w:r w:rsidR="00946D4C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THREE DAY</w:t>
                      </w:r>
                      <w:r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 xml:space="preserve"> PER</w:t>
                      </w:r>
                      <w:proofErr w:type="gramEnd"/>
                      <w:r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 xml:space="preserve"> WEEK</w:t>
                      </w:r>
                      <w:r w:rsidR="00D105AD" w:rsidRPr="00C02342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 xml:space="preserve"> (</w:t>
                      </w:r>
                      <w:r w:rsidR="00DA655E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BLUE &amp; YELLOW</w:t>
                      </w:r>
                      <w:r w:rsidR="00D105AD" w:rsidRPr="00C02342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)</w:t>
                      </w:r>
                    </w:p>
                    <w:p w14:paraId="744E8D10" w14:textId="56B1DE2E" w:rsidR="000F48CB" w:rsidRPr="00C02342" w:rsidRDefault="00E605DA" w:rsidP="00896091">
                      <w:pPr>
                        <w:spacing w:after="0" w:line="240" w:lineRule="auto"/>
                        <w:jc w:val="center"/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</w:pPr>
                      <w:r w:rsidRPr="00C02342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 xml:space="preserve">C&amp;K </w:t>
                      </w:r>
                      <w:r w:rsidR="00DA655E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 xml:space="preserve">Albany Creek </w:t>
                      </w:r>
                      <w:r w:rsidRPr="00C02342">
                        <w:rPr>
                          <w:rFonts w:ascii="Gotham Rounded Book" w:hAnsi="Gotham Rounded Book" w:cs="Arial"/>
                          <w:color w:val="004C97"/>
                          <w:sz w:val="28"/>
                          <w:szCs w:val="28"/>
                        </w:rPr>
                        <w:t>Community Kindergarten</w:t>
                      </w:r>
                    </w:p>
                    <w:p w14:paraId="2D496D44" w14:textId="6B80EEFF" w:rsidR="000F48CB" w:rsidRPr="00896091" w:rsidRDefault="00E605DA" w:rsidP="00896091">
                      <w:pPr>
                        <w:spacing w:after="0" w:line="240" w:lineRule="auto"/>
                        <w:jc w:val="center"/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</w:pPr>
                      <w:r w:rsidRPr="00896091"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  <w:t xml:space="preserve">P: 07 </w:t>
                      </w:r>
                      <w:r w:rsidR="00483D15"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  <w:t>3264 1838</w:t>
                      </w:r>
                      <w:r w:rsidR="00896091" w:rsidRPr="00896091"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  <w:t xml:space="preserve"> E: </w:t>
                      </w:r>
                      <w:hyperlink r:id="rId10" w:history="1">
                        <w:r w:rsidR="00483D15" w:rsidRPr="000C2E2D">
                          <w:rPr>
                            <w:rStyle w:val="Hyperlink"/>
                            <w:rFonts w:ascii="Gotham Rounded Book" w:hAnsi="Gotham Rounded Book" w:cs="Arial"/>
                            <w:sz w:val="24"/>
                            <w:szCs w:val="24"/>
                          </w:rPr>
                          <w:t>admin@albanycreekkindy.com.au</w:t>
                        </w:r>
                      </w:hyperlink>
                      <w:r w:rsidR="00483D15">
                        <w:rPr>
                          <w:rFonts w:ascii="Gotham Rounded Book" w:hAnsi="Gotham Rounded Book" w:cs="Arial"/>
                          <w:color w:val="004C97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721E53" w14:textId="77777777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26F43B87" w14:textId="77777777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56BB597" w14:textId="77777777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BA10C9E" w14:textId="5E422BBB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C8E6589" w14:textId="77777777" w:rsid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F345CEF" w14:textId="77777777" w:rsidR="00310CD4" w:rsidRPr="00310CD4" w:rsidRDefault="00310CD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3CE25F3A" w14:textId="77777777" w:rsidR="007E7660" w:rsidRPr="00310CD4" w:rsidRDefault="007E7660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2358A537" w14:textId="35F1EDFA" w:rsidR="00D33384" w:rsidRPr="00310CD4" w:rsidRDefault="00D3338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F48A1DE" w14:textId="334BE2EB" w:rsidR="00D33384" w:rsidRPr="00310CD4" w:rsidRDefault="00D3338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1"/>
        <w:gridCol w:w="417"/>
        <w:gridCol w:w="417"/>
        <w:gridCol w:w="417"/>
        <w:gridCol w:w="417"/>
        <w:gridCol w:w="417"/>
        <w:gridCol w:w="417"/>
        <w:gridCol w:w="417"/>
        <w:gridCol w:w="454"/>
        <w:gridCol w:w="417"/>
        <w:gridCol w:w="417"/>
        <w:gridCol w:w="417"/>
        <w:gridCol w:w="417"/>
        <w:gridCol w:w="418"/>
        <w:gridCol w:w="418"/>
        <w:gridCol w:w="417"/>
      </w:tblGrid>
      <w:tr w:rsidR="00571251" w:rsidRPr="00D33384" w14:paraId="30CE79CF" w14:textId="05F318FF" w:rsidTr="00D00A34">
        <w:trPr>
          <w:trHeight w:val="283"/>
          <w:jc w:val="center"/>
        </w:trPr>
        <w:tc>
          <w:tcPr>
            <w:tcW w:w="216" w:type="pct"/>
            <w:vAlign w:val="center"/>
          </w:tcPr>
          <w:p w14:paraId="46BACFE0" w14:textId="7B4820A9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7C58F9B" w14:textId="1919F732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4122EEDF" w14:textId="142D0020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7432B860" w14:textId="1D6A7FA1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58D83322" w14:textId="19AEF937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792E8DB8" w14:textId="689B6F85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09FFBB0A" w14:textId="2E123887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9" w:type="pct"/>
            <w:vAlign w:val="center"/>
          </w:tcPr>
          <w:p w14:paraId="32B73764" w14:textId="77777777" w:rsidR="00D33384" w:rsidRPr="00D33384" w:rsidRDefault="00D3338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9D4B91E" w14:textId="14AEECF4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33195E9F" w14:textId="15C511A7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439FF763" w14:textId="4442F24F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B3CEBFB" w14:textId="575694D8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4B8C2A8F" w14:textId="2F98FBA2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B1071FC" w14:textId="1AFA558A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52C8D176" w14:textId="10B040E3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5" w:type="pct"/>
            <w:vAlign w:val="center"/>
          </w:tcPr>
          <w:p w14:paraId="525B9792" w14:textId="1B282B15" w:rsidR="00D33384" w:rsidRPr="00D33384" w:rsidRDefault="00D33384" w:rsidP="007E766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93AFC22" w14:textId="60A5C3F6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3AFA9DCD" w14:textId="277546C9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7AE4D3DB" w14:textId="5929619D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21417402" w14:textId="2392A0A6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7CF73B6F" w14:textId="4B29C743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AEFAB5C" w14:textId="1CCE2FB5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5A12A363" w14:textId="2D08E87B" w:rsidR="00D33384" w:rsidRPr="00830D4B" w:rsidRDefault="00D33384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</w:tr>
      <w:tr w:rsidR="00621633" w:rsidRPr="00D33384" w14:paraId="4E03FC64" w14:textId="49CB733A" w:rsidTr="000A289E">
        <w:trPr>
          <w:trHeight w:val="283"/>
          <w:jc w:val="center"/>
        </w:trPr>
        <w:tc>
          <w:tcPr>
            <w:tcW w:w="216" w:type="pct"/>
            <w:vAlign w:val="center"/>
          </w:tcPr>
          <w:p w14:paraId="17755901" w14:textId="77777777" w:rsidR="00F8419F" w:rsidRPr="00F8419F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BE435A9" w14:textId="6C898306" w:rsidR="00F8419F" w:rsidRPr="00F8419F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CEB5402" w14:textId="5B0511D2" w:rsidR="00F8419F" w:rsidRPr="00F8419F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B02B2BB" w14:textId="42AE11E4" w:rsidR="00F8419F" w:rsidRPr="00F8419F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7030A0"/>
            <w:vAlign w:val="center"/>
          </w:tcPr>
          <w:p w14:paraId="318FA041" w14:textId="7ADC72D3" w:rsidR="00F8419F" w:rsidRPr="00F8419F" w:rsidRDefault="00224CE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47E7E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6E039BE0" w14:textId="762E04E1" w:rsidR="00F8419F" w:rsidRPr="007535A1" w:rsidRDefault="00224CE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B7FDE68" w14:textId="5E7E323C" w:rsidR="00F8419F" w:rsidRPr="007535A1" w:rsidRDefault="00224CE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239" w:type="pct"/>
            <w:vAlign w:val="center"/>
          </w:tcPr>
          <w:p w14:paraId="13840357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A80E5FD" w14:textId="5283B515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41990C1" w14:textId="5FBE99AE" w:rsidR="00F8419F" w:rsidRPr="007033BA" w:rsidRDefault="00677E4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0BC64B66" w14:textId="2E1A8D97" w:rsidR="00F8419F" w:rsidRPr="007033BA" w:rsidRDefault="00677E4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CB96655" w14:textId="4BB6AA7A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EAB0265" w14:textId="39B6F53E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6865711" w14:textId="3AEB2D15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D7F9CE7" w14:textId="6B2D4522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35" w:type="pct"/>
            <w:vAlign w:val="center"/>
          </w:tcPr>
          <w:p w14:paraId="12A109D3" w14:textId="11459AAB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596E0E0" w14:textId="096B31BB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7F3ECFE" w14:textId="705F80C9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3429735" w14:textId="1ADCA585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B08EBB4" w14:textId="1DC69498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3FC4109" w14:textId="663F4450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581C914" w14:textId="242C9AA3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D1048EC" w14:textId="5E35366E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</w:tr>
      <w:tr w:rsidR="00621633" w:rsidRPr="00D33384" w14:paraId="77C62628" w14:textId="0AC244D3" w:rsidTr="000A289E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352A15D" w14:textId="038D7231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04053279" w14:textId="64626B62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566DFC96" w14:textId="2EBE878A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547FDBE9" w14:textId="5E62730D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4824562E" w14:textId="01E4A33A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350B0910" w14:textId="3B5691F5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367894D" w14:textId="03EA2ECC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39" w:type="pct"/>
            <w:vAlign w:val="center"/>
          </w:tcPr>
          <w:p w14:paraId="360B0453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FB1A437" w14:textId="42C226A2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CF5B76F" w14:textId="2D50E34E" w:rsidR="00F8419F" w:rsidRPr="007033BA" w:rsidRDefault="00677E4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98AF4EB" w14:textId="3BD8C377" w:rsidR="00F8419F" w:rsidRPr="007033BA" w:rsidRDefault="00677E4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2E29BD0" w14:textId="6B2E5017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A803621" w14:textId="544D100D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3A97956" w14:textId="2AB9A858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7A0C0EB" w14:textId="424EABB4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35" w:type="pct"/>
            <w:vAlign w:val="center"/>
          </w:tcPr>
          <w:p w14:paraId="48F3E417" w14:textId="5D3A04B9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D15C7B1" w14:textId="3A760449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79AC6B7" w14:textId="5C8F34B1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07E2EB26" w14:textId="047F1337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883DA67" w14:textId="15D0B536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228E9C5" w14:textId="48D20B4E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6BEB330" w14:textId="0BEAE75F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9D6F8A4" w14:textId="13C65537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</w:tr>
      <w:tr w:rsidR="00621633" w:rsidRPr="00D33384" w14:paraId="46B215D5" w14:textId="5A98E391" w:rsidTr="000A289E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374E627" w14:textId="30240431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76AE3C68" w14:textId="4E8F46AC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1550649C" w14:textId="66B0ADEC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48306DD8" w14:textId="484FDCEB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04F2C1A7" w14:textId="7D8FD987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6FFBD066" w14:textId="1516D261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A76C3C1" w14:textId="14A7CF21" w:rsidR="00F8419F" w:rsidRPr="007535A1" w:rsidRDefault="004D7BE0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39" w:type="pct"/>
            <w:vAlign w:val="center"/>
          </w:tcPr>
          <w:p w14:paraId="29408FC4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CD82513" w14:textId="1B4FCE32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B131FB1" w14:textId="7EF5F674" w:rsidR="00F8419F" w:rsidRPr="007033BA" w:rsidRDefault="00677E4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7B3C8AE" w14:textId="48407825" w:rsidR="00F8419F" w:rsidRPr="007033BA" w:rsidRDefault="00677E4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7268CF5" w14:textId="083F5638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CFA735C" w14:textId="789DB4C9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F2880E4" w14:textId="4EF034E8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FE576F5" w14:textId="2872E095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35" w:type="pct"/>
            <w:vAlign w:val="center"/>
          </w:tcPr>
          <w:p w14:paraId="50F9CEBA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1115D76" w14:textId="6DD9AE93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523B4425" w14:textId="718F11BF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6ECCCAB" w14:textId="1ABB5CD9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76033DF" w14:textId="28E52DF2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5426776" w14:textId="2428A1F0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ABE23AD" w14:textId="3ABBC96D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65F2537" w14:textId="7F42D87B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</w:tr>
      <w:tr w:rsidR="00621633" w:rsidRPr="00D33384" w14:paraId="6CADBA0F" w14:textId="72E44718" w:rsidTr="000A289E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E3DE5A5" w14:textId="2A3B3700" w:rsidR="00F8419F" w:rsidRPr="007535A1" w:rsidRDefault="00111FB6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279FE5AD" w14:textId="3BF3FE25" w:rsidR="00F8419F" w:rsidRPr="000F019C" w:rsidRDefault="00111FB6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F019C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C3AE5B4" w14:textId="63CE2FF6" w:rsidR="00F8419F" w:rsidRPr="000F019C" w:rsidRDefault="00111FB6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F019C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3A8B0BA6" w14:textId="0970250B" w:rsidR="00F8419F" w:rsidRPr="000F019C" w:rsidRDefault="00111FB6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F019C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034AB04E" w14:textId="5F765ACD" w:rsidR="00F8419F" w:rsidRPr="000F019C" w:rsidRDefault="00111FB6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F019C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EE0000"/>
            <w:vAlign w:val="center"/>
          </w:tcPr>
          <w:p w14:paraId="635A615F" w14:textId="6D9B2FDA" w:rsidR="00F8419F" w:rsidRPr="000F019C" w:rsidRDefault="00111FB6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F019C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D566CD5" w14:textId="6FA0CED7" w:rsidR="00F8419F" w:rsidRPr="007535A1" w:rsidRDefault="00111FB6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39" w:type="pct"/>
            <w:vAlign w:val="center"/>
          </w:tcPr>
          <w:p w14:paraId="1799E067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5428BAA" w14:textId="6127F58A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4F4ADBB" w14:textId="074DE03B" w:rsidR="00F8419F" w:rsidRPr="007033BA" w:rsidRDefault="00677E4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19B9C8E3" w14:textId="0011F22A" w:rsidR="00F8419F" w:rsidRPr="007033BA" w:rsidRDefault="00677E4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75C59CD" w14:textId="1DE34D37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CEDBCD3" w14:textId="49E14461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771E310" w14:textId="130EDD33" w:rsidR="00F8419F" w:rsidRPr="007033BA" w:rsidRDefault="00677E4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720B2C1" w14:textId="47DA061B" w:rsidR="00F8419F" w:rsidRPr="007535A1" w:rsidRDefault="00677E4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  <w:tc>
          <w:tcPr>
            <w:tcW w:w="235" w:type="pct"/>
            <w:vAlign w:val="center"/>
          </w:tcPr>
          <w:p w14:paraId="3A65207C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C767D11" w14:textId="0B1578E8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8A8BED5" w14:textId="1E935F7C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545673CA" w14:textId="4BEC6F7F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05E1FC3" w14:textId="2BCED77D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23D8324" w14:textId="23BEF340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62915F4" w14:textId="1B126168" w:rsidR="00F8419F" w:rsidRPr="007033BA" w:rsidRDefault="00830D4B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A884B32" w14:textId="59722152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</w:tr>
      <w:tr w:rsidR="00366216" w:rsidRPr="00D33384" w14:paraId="79DADB9E" w14:textId="0D1D06DC" w:rsidTr="00202FDB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628293C" w14:textId="3CCF653F" w:rsidR="00F8419F" w:rsidRPr="00F8419F" w:rsidRDefault="00111FB6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4DC28830" w14:textId="752CA833" w:rsidR="00F8419F" w:rsidRPr="00F8419F" w:rsidRDefault="00111FB6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6621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AEF656A" w14:textId="53268786" w:rsidR="00F8419F" w:rsidRPr="007033BA" w:rsidRDefault="00111FB6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D127465" w14:textId="4DC09034" w:rsidR="00F8419F" w:rsidRPr="007033BA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807F4DA" w14:textId="28959AB4" w:rsidR="00F8419F" w:rsidRPr="007033BA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448FE7B" w14:textId="13A62C8C" w:rsidR="00F8419F" w:rsidRPr="007033BA" w:rsidRDefault="00111FB6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33BA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F575965" w14:textId="6571FEAC" w:rsidR="00F8419F" w:rsidRPr="007535A1" w:rsidRDefault="00111FB6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1</w:t>
            </w:r>
          </w:p>
        </w:tc>
        <w:tc>
          <w:tcPr>
            <w:tcW w:w="239" w:type="pct"/>
            <w:vAlign w:val="center"/>
          </w:tcPr>
          <w:p w14:paraId="550D780B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0C31DAF" w14:textId="4C980C1A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8567453" w14:textId="00152328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7B98560" w14:textId="45F2639D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33E5E0F" w14:textId="7EE44CB5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AAB4967" w14:textId="175FBEF5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82BDA3F" w14:textId="4F2D7294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56076F5" w14:textId="4D3C3E4A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14:paraId="02B76359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C06734" w14:textId="4AC20E8A" w:rsidR="00F8419F" w:rsidRPr="007535A1" w:rsidRDefault="00830D4B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35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043F354" w14:textId="59006C6C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8B94386" w14:textId="206B325C" w:rsidR="00F8419F" w:rsidRPr="007033BA" w:rsidRDefault="00830D4B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033BA">
              <w:rPr>
                <w:rFonts w:ascii="Arial" w:hAnsi="Arial" w:cs="Arial"/>
                <w:b/>
                <w:bCs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621B0C67" w14:textId="5C2ADFDC" w:rsidR="00F8419F" w:rsidRPr="007033BA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33A79AC" w14:textId="73DAD522" w:rsidR="00F8419F" w:rsidRPr="007033BA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8437756" w14:textId="2D2F6DDE" w:rsidR="00F8419F" w:rsidRPr="007033BA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D9CD2BB" w14:textId="0F96A283" w:rsidR="00F8419F" w:rsidRPr="007535A1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00A34" w:rsidRPr="00D33384" w14:paraId="231993EF" w14:textId="77777777" w:rsidTr="00D00A34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7DC0FF6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05D2509" w14:textId="77777777" w:rsidR="00D00A34" w:rsidRPr="00366216" w:rsidRDefault="00D00A34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062ADD9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4B44707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315D8A5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8250A95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13CB67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126ED6A8" w14:textId="77777777" w:rsidR="00D00A34" w:rsidRPr="00D33384" w:rsidRDefault="00D00A3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12DB344" w14:textId="77777777" w:rsidR="00D00A34" w:rsidRPr="00D33384" w:rsidRDefault="00D00A3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142FCBC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1E66F12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03FD6EA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C248C85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12FCF64" w14:textId="77777777" w:rsidR="00D00A34" w:rsidRPr="002E0206" w:rsidRDefault="00D00A34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233F995" w14:textId="77777777" w:rsidR="00D00A34" w:rsidRPr="00D33384" w:rsidRDefault="00D00A3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14:paraId="5EFAA331" w14:textId="77777777" w:rsidR="00D00A34" w:rsidRPr="00D33384" w:rsidRDefault="00D00A34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0537560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CCAD744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CB11B0C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167A946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D5BD77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2D272AB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E85EE73" w14:textId="77777777" w:rsidR="00D00A34" w:rsidRPr="007535A1" w:rsidRDefault="00D00A34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30D4B" w:rsidRPr="00D33384" w14:paraId="149F1918" w14:textId="77777777" w:rsidTr="00D00A34">
        <w:trPr>
          <w:trHeight w:val="283"/>
          <w:jc w:val="center"/>
        </w:trPr>
        <w:tc>
          <w:tcPr>
            <w:tcW w:w="216" w:type="pct"/>
            <w:vAlign w:val="center"/>
          </w:tcPr>
          <w:p w14:paraId="139AAB2D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FA5A8CD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14996F2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F30668D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EDB289B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8B1B194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3F64A91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6A97614F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C7CFC39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1E4FF74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92902CB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55D171D" w14:textId="34FC3D9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F4C86A1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5D5B930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32E3317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14:paraId="32392BD3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E6ACC3B" w14:textId="20E52C4C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229A2DD" w14:textId="12E115A3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259D14E" w14:textId="77777777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ABF48B8" w14:textId="77777777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7559B35" w14:textId="77777777" w:rsidR="00F8419F" w:rsidRPr="002E0206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A2FFB00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DBCF210" w14:textId="77777777" w:rsidR="00F8419F" w:rsidRPr="00D33384" w:rsidRDefault="00F8419F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007D0DC8" w14:textId="77777777" w:rsidR="00893B44" w:rsidRDefault="00893B44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3199E48" w14:textId="77777777" w:rsidR="007E7660" w:rsidRDefault="007E7660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472165B" w14:textId="77777777" w:rsidR="00571251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D64C7A9" w14:textId="30F6ED21" w:rsidR="00571251" w:rsidRPr="00DA1DDC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59"/>
        <w:gridCol w:w="417"/>
        <w:gridCol w:w="417"/>
        <w:gridCol w:w="417"/>
        <w:gridCol w:w="417"/>
        <w:gridCol w:w="417"/>
        <w:gridCol w:w="417"/>
        <w:gridCol w:w="418"/>
        <w:gridCol w:w="451"/>
        <w:gridCol w:w="418"/>
        <w:gridCol w:w="418"/>
        <w:gridCol w:w="418"/>
        <w:gridCol w:w="418"/>
        <w:gridCol w:w="418"/>
        <w:gridCol w:w="418"/>
        <w:gridCol w:w="417"/>
      </w:tblGrid>
      <w:tr w:rsidR="00C52BA0" w:rsidRPr="00D33384" w14:paraId="15A02B9B" w14:textId="77777777" w:rsidTr="0041370B">
        <w:trPr>
          <w:trHeight w:val="283"/>
          <w:jc w:val="center"/>
        </w:trPr>
        <w:tc>
          <w:tcPr>
            <w:tcW w:w="216" w:type="pct"/>
            <w:vAlign w:val="center"/>
          </w:tcPr>
          <w:p w14:paraId="21EAB2CB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43D9D0F1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16317410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023E3A5F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2851F69A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6B6E2C3D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CA41D23" w14:textId="024CDD0B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8" w:type="pct"/>
            <w:vAlign w:val="center"/>
          </w:tcPr>
          <w:p w14:paraId="3EFEC705" w14:textId="44ABB771" w:rsidR="00571251" w:rsidRPr="00D33384" w:rsidRDefault="00571251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F25D5AB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7982EC91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2EBA62A6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3F674A67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789E31EC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67EE2923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36AD0E0A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280065CF" w14:textId="77777777" w:rsidR="00571251" w:rsidRPr="00D33384" w:rsidRDefault="00571251" w:rsidP="007E766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24E7750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7440BFC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88C86CE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221C78E2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39564D18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3ED86723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0EF98641" w14:textId="77777777" w:rsidR="00571251" w:rsidRPr="00830D4B" w:rsidRDefault="00571251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</w:tr>
      <w:tr w:rsidR="0041370B" w:rsidRPr="00D33384" w14:paraId="5A74BD9C" w14:textId="77777777" w:rsidTr="00FD2D91">
        <w:trPr>
          <w:trHeight w:val="283"/>
          <w:jc w:val="center"/>
        </w:trPr>
        <w:tc>
          <w:tcPr>
            <w:tcW w:w="216" w:type="pct"/>
            <w:vAlign w:val="center"/>
          </w:tcPr>
          <w:p w14:paraId="3CB5916E" w14:textId="77777777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C9904AD" w14:textId="59E5E338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55520EA" w14:textId="5504D049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FF00"/>
            <w:vAlign w:val="center"/>
          </w:tcPr>
          <w:p w14:paraId="1DDC701A" w14:textId="43474060" w:rsidR="0041370B" w:rsidRPr="005D2FE5" w:rsidRDefault="00902913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2FE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CC546AD" w14:textId="4811C6BF" w:rsidR="0041370B" w:rsidRPr="005D2FE5" w:rsidRDefault="00902913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2FE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27351B4A" w14:textId="4FBE42A8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355A9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B64A174" w14:textId="511008F6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238" w:type="pct"/>
            <w:vAlign w:val="center"/>
          </w:tcPr>
          <w:p w14:paraId="1E92A221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A628E4C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1F9F04C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C8462A8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DC9B912" w14:textId="0DDFA8F4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ECDD2EA" w14:textId="249B12E8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FF00"/>
            <w:vAlign w:val="center"/>
          </w:tcPr>
          <w:p w14:paraId="592119A6" w14:textId="1B529C4C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5E1C972" w14:textId="4B42C2C9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33" w:type="pct"/>
            <w:vAlign w:val="center"/>
          </w:tcPr>
          <w:p w14:paraId="21FA19F2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2C2123D" w14:textId="3B1BFD84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0070C0"/>
            <w:vAlign w:val="center"/>
          </w:tcPr>
          <w:p w14:paraId="3A425FEA" w14:textId="44CB7731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1F665EDD" w14:textId="4CA87DDF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552095F" w14:textId="76F1C381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73E471F" w14:textId="33E6107E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B3B404A" w14:textId="1C138984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B1E0A0F" w14:textId="348F5B54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</w:tr>
      <w:tr w:rsidR="0041370B" w:rsidRPr="00D33384" w14:paraId="4B7EC58F" w14:textId="77777777" w:rsidTr="0041370B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B9AF38C" w14:textId="6F34AEB7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127E0E97" w14:textId="531F8B28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355A9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09026A56" w14:textId="7C2A4DED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3CB6108D" w14:textId="7DFC797A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2FA5CA9D" w14:textId="59CD2B3D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71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065AB744" w14:textId="31F5358B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1355117" w14:textId="71C2D9D7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1</w:t>
            </w:r>
          </w:p>
        </w:tc>
        <w:tc>
          <w:tcPr>
            <w:tcW w:w="238" w:type="pct"/>
            <w:vAlign w:val="center"/>
          </w:tcPr>
          <w:p w14:paraId="5574D1B2" w14:textId="7B456ABF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D9D7A8B" w14:textId="6757F545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1D732162" w14:textId="79974F95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4152D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4D45BE1" w14:textId="3CD4FA38" w:rsidR="0041370B" w:rsidRPr="00D177CB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77CB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1D5B82E" w14:textId="5190102F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F0796B3" w14:textId="1EC9ACC0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12D30A3" w14:textId="39F4F4C7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DAFAE5C" w14:textId="055F4486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33" w:type="pct"/>
            <w:vAlign w:val="center"/>
          </w:tcPr>
          <w:p w14:paraId="37C0F4C3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7AA18E" w14:textId="7AAF7F34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B946759" w14:textId="39AFD7FD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074DCC54" w14:textId="29FDE68B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EA46F6F" w14:textId="6D692A6F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553C2A7" w14:textId="44CAB901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95F4587" w14:textId="12B5F03F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6FB231C" w14:textId="4E172A80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</w:tr>
      <w:tr w:rsidR="0041370B" w:rsidRPr="00D33384" w14:paraId="70304D5F" w14:textId="77777777" w:rsidTr="0041370B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96DD75D" w14:textId="708E7632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65EBF183" w14:textId="135BD259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279D098E" w14:textId="7B69A5C2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4E8453B1" w14:textId="353B7A46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458B959A" w14:textId="25969E5A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16F708CB" w14:textId="6FCCBA13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E19110A" w14:textId="7B6C6FE6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38" w:type="pct"/>
            <w:vAlign w:val="center"/>
          </w:tcPr>
          <w:p w14:paraId="42AF7670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05F7D4E" w14:textId="47A38CA5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4A56F247" w14:textId="595F3512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04995893" w14:textId="2FFA0257" w:rsidR="0041370B" w:rsidRPr="00D177CB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77CB">
              <w:rPr>
                <w:rFonts w:ascii="Arial" w:hAnsi="Arial" w:cs="Arial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9E7BD86" w14:textId="349E8C76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A5E610C" w14:textId="505E18E1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1BDD902" w14:textId="6170FECD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B3AFEC9" w14:textId="6506767E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33" w:type="pct"/>
            <w:vAlign w:val="center"/>
          </w:tcPr>
          <w:p w14:paraId="014D55CA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EE0E806" w14:textId="78245181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531E626" w14:textId="56F629C0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46573F72" w14:textId="43027409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C29CF55" w14:textId="0137978D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B03BE55" w14:textId="2132F86C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9A97D2D" w14:textId="7AFB0B02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633E6F6" w14:textId="0034E17E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0</w:t>
            </w:r>
          </w:p>
        </w:tc>
      </w:tr>
      <w:tr w:rsidR="0041370B" w:rsidRPr="00D33384" w14:paraId="08C21F1F" w14:textId="77777777" w:rsidTr="0041370B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81525D5" w14:textId="4A7690D9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E591AA5" w14:textId="24398276" w:rsidR="0041370B" w:rsidRPr="005D2FE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D2FE5"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B60039C" w14:textId="60B8D520" w:rsidR="0041370B" w:rsidRPr="005D2FE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D2FE5">
              <w:rPr>
                <w:rFonts w:ascii="Arial" w:hAnsi="Arial" w:cs="Arial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D773F15" w14:textId="60A7F1ED" w:rsidR="0041370B" w:rsidRPr="005D2FE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2FE5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2BBC014" w14:textId="5C538896" w:rsidR="0041370B" w:rsidRPr="005D2FE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2FE5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7C482A0" w14:textId="59645805" w:rsidR="0041370B" w:rsidRPr="005D2FE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2FE5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8D41948" w14:textId="6250F766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38" w:type="pct"/>
            <w:vAlign w:val="center"/>
          </w:tcPr>
          <w:p w14:paraId="0BDAB1F5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FE9AC77" w14:textId="51E7D0CB" w:rsidR="0041370B" w:rsidRPr="0028266E" w:rsidRDefault="0041370B" w:rsidP="0041370B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28266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28A2E5E" w14:textId="0BED732C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A219D86" w14:textId="48E09049" w:rsidR="0041370B" w:rsidRPr="00D177CB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77CB">
              <w:rPr>
                <w:rFonts w:ascii="Arial" w:hAnsi="Arial" w:cs="Arial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6A4DB32" w14:textId="6E676110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D79EBDF" w14:textId="198EC268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95ABAA1" w14:textId="5E270E41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8B68C8E" w14:textId="05043B8B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3</w:t>
            </w:r>
          </w:p>
        </w:tc>
        <w:tc>
          <w:tcPr>
            <w:tcW w:w="233" w:type="pct"/>
            <w:vAlign w:val="center"/>
          </w:tcPr>
          <w:p w14:paraId="2E3AE3CD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441FC80" w14:textId="381E551F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128089DA" w14:textId="69EE0E8F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8353161" w14:textId="6E5EBDE9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BB4577D" w14:textId="332055E5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08D3CEA" w14:textId="66102A9B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566A311" w14:textId="3F08C5BA" w:rsidR="0041370B" w:rsidRPr="0072692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D8A96A5" w14:textId="68A35D08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7</w:t>
            </w:r>
          </w:p>
        </w:tc>
      </w:tr>
      <w:tr w:rsidR="0041370B" w:rsidRPr="00D33384" w14:paraId="3FF10134" w14:textId="77777777" w:rsidTr="006E018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A30A050" w14:textId="63186396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5682CB71" w14:textId="624A860C" w:rsidR="0041370B" w:rsidRPr="005D2FE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2FE5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2C39899" w14:textId="4BD74805" w:rsidR="0041370B" w:rsidRPr="005D2FE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D2FE5">
              <w:rPr>
                <w:rFonts w:ascii="Arial" w:hAnsi="Arial" w:cs="Arial"/>
                <w:b/>
                <w:bCs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4C20AA9" w14:textId="29C24745" w:rsidR="0041370B" w:rsidRPr="005D2FE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2FE5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31FD095" w14:textId="14C7C3EC" w:rsidR="0041370B" w:rsidRPr="005D2FE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2FE5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vAlign w:val="center"/>
          </w:tcPr>
          <w:p w14:paraId="6691C024" w14:textId="77777777" w:rsidR="0041370B" w:rsidRPr="005D2FE5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0850105" w14:textId="77777777" w:rsidR="0041370B" w:rsidRPr="00A471C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8" w:type="pct"/>
            <w:vAlign w:val="center"/>
          </w:tcPr>
          <w:p w14:paraId="0984CB6D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67CC753" w14:textId="05A49C20" w:rsidR="0041370B" w:rsidRPr="0028266E" w:rsidRDefault="0041370B" w:rsidP="0041370B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28266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BF79F5F" w14:textId="60B94CBF" w:rsidR="0041370B" w:rsidRPr="00726925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5A9C400" w14:textId="183B8FA0" w:rsidR="0041370B" w:rsidRPr="00D177CB" w:rsidRDefault="0041370B" w:rsidP="0041370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77CB">
              <w:rPr>
                <w:rFonts w:ascii="Arial" w:hAnsi="Arial" w:cs="Arial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CD0E839" w14:textId="1D7D3773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569C3B2" w14:textId="0C078700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5858091" w14:textId="0A16092E" w:rsidR="0041370B" w:rsidRPr="00D177CB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177CB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DA23317" w14:textId="3E7E0596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33" w:type="pct"/>
            <w:vAlign w:val="center"/>
          </w:tcPr>
          <w:p w14:paraId="728EA8EF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5F3BFC6" w14:textId="314874E3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5310FEF2" w14:textId="2C9FD03E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4E1178F5" w14:textId="08B227DB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10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16" w:type="pct"/>
            <w:vAlign w:val="center"/>
          </w:tcPr>
          <w:p w14:paraId="0F5A3030" w14:textId="1A5C72F8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1F76B78" w14:textId="49B36E84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BE29FC0" w14:textId="2478CF3F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0177BB1" w14:textId="362E2CC8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1370B" w:rsidRPr="00D33384" w14:paraId="706D00CD" w14:textId="77777777" w:rsidTr="0041370B">
        <w:trPr>
          <w:trHeight w:val="283"/>
          <w:jc w:val="center"/>
        </w:trPr>
        <w:tc>
          <w:tcPr>
            <w:tcW w:w="216" w:type="pct"/>
            <w:vAlign w:val="center"/>
          </w:tcPr>
          <w:p w14:paraId="1BC801CF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2FA1479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EF06197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6DCAC74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AD0CCBC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74B2608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8FEE3BD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8" w:type="pct"/>
            <w:vAlign w:val="center"/>
          </w:tcPr>
          <w:p w14:paraId="75739389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DEFF2B7" w14:textId="0BE75599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293F51BD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D2F91DA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4FB625D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AF96186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C1F466B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6DD508F" w14:textId="77777777" w:rsidR="0041370B" w:rsidRPr="006355A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14:paraId="3368680C" w14:textId="77777777" w:rsidR="0041370B" w:rsidRPr="00A11E12" w:rsidRDefault="0041370B" w:rsidP="0041370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76C75FE" w14:textId="2E30E432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6F75EC0" w14:textId="77777777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AFABE8B" w14:textId="77777777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06CCFB0" w14:textId="77777777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96849B5" w14:textId="77777777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0E09C7D" w14:textId="77777777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3E056C1" w14:textId="77777777" w:rsidR="0041370B" w:rsidRPr="00801009" w:rsidRDefault="0041370B" w:rsidP="0041370B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060B2497" w14:textId="77777777" w:rsidR="00571251" w:rsidRPr="001230F5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75338AF8" w14:textId="77777777" w:rsidR="001230F5" w:rsidRDefault="001230F5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F287EE7" w14:textId="77777777" w:rsidR="00DA1DDC" w:rsidRPr="00437A69" w:rsidRDefault="00DA1DDC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A866D5F" w14:textId="77777777" w:rsidR="00571251" w:rsidRPr="00437A69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DDEB3BF" w14:textId="77777777" w:rsidR="00554EB8" w:rsidRPr="00437A69" w:rsidRDefault="00554EB8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1"/>
        <w:gridCol w:w="417"/>
        <w:gridCol w:w="417"/>
        <w:gridCol w:w="417"/>
        <w:gridCol w:w="417"/>
        <w:gridCol w:w="417"/>
        <w:gridCol w:w="417"/>
        <w:gridCol w:w="417"/>
        <w:gridCol w:w="450"/>
        <w:gridCol w:w="418"/>
        <w:gridCol w:w="418"/>
        <w:gridCol w:w="418"/>
        <w:gridCol w:w="418"/>
        <w:gridCol w:w="418"/>
        <w:gridCol w:w="418"/>
        <w:gridCol w:w="417"/>
      </w:tblGrid>
      <w:tr w:rsidR="001042E1" w:rsidRPr="00D33384" w14:paraId="0B96EE86" w14:textId="77777777" w:rsidTr="00F8419F">
        <w:trPr>
          <w:trHeight w:val="283"/>
          <w:jc w:val="center"/>
        </w:trPr>
        <w:tc>
          <w:tcPr>
            <w:tcW w:w="216" w:type="pct"/>
            <w:vAlign w:val="center"/>
          </w:tcPr>
          <w:p w14:paraId="490E83E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4CE78C7C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6A056123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6B6C71B9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3A53C9A2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3B6B1668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1647635C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9" w:type="pct"/>
            <w:vAlign w:val="center"/>
          </w:tcPr>
          <w:p w14:paraId="4BBB7027" w14:textId="77777777" w:rsidR="00A11E12" w:rsidRPr="00D33384" w:rsidRDefault="00A11E12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CA56B1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1D6CABEE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6D0C8507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45846E5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19A481A8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70EC1ED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6C328E44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6A88B97E" w14:textId="77777777" w:rsidR="00A11E12" w:rsidRPr="00D33384" w:rsidRDefault="00A11E12" w:rsidP="007E766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A40FB1B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49EDF69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491A49D6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08F730F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6A3DB188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BD09941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6C942D33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</w:tr>
      <w:tr w:rsidR="00D17AA8" w:rsidRPr="00D33384" w14:paraId="49E57018" w14:textId="77777777" w:rsidTr="00BB0F20">
        <w:trPr>
          <w:trHeight w:val="283"/>
          <w:jc w:val="center"/>
        </w:trPr>
        <w:tc>
          <w:tcPr>
            <w:tcW w:w="216" w:type="pct"/>
            <w:vAlign w:val="center"/>
          </w:tcPr>
          <w:p w14:paraId="38493ADC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C63DBE4" w14:textId="2486F1D4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DF7AF17" w14:textId="089B43F2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60A777"/>
            <w:vAlign w:val="center"/>
          </w:tcPr>
          <w:p w14:paraId="3204E989" w14:textId="1C6B5A89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018000FE" w14:textId="5D7D0CDD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26B2CA0C" w14:textId="216364FC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3FDE390" w14:textId="7D25E432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239" w:type="pct"/>
            <w:vAlign w:val="center"/>
          </w:tcPr>
          <w:p w14:paraId="2E0FC8F1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E9C9B88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90787A9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0EC3905" w14:textId="439AB935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1545613" w14:textId="20ED1DBE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B76E7E6" w14:textId="5DAA0AC6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BAB49F4" w14:textId="1959EFED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54108F4" w14:textId="729060F8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33" w:type="pct"/>
            <w:vAlign w:val="center"/>
          </w:tcPr>
          <w:p w14:paraId="5B01677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FEAE638" w14:textId="37F682BE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18ECFB4" w14:textId="15A3B389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0070C0"/>
            <w:vAlign w:val="center"/>
          </w:tcPr>
          <w:p w14:paraId="6EC312AA" w14:textId="4E157200" w:rsidR="00F8419F" w:rsidRPr="00B127A7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CB001A3" w14:textId="27C351C7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73BAA0D" w14:textId="0B2508BA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6F77469" w14:textId="26CC7B59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E39C91F" w14:textId="0DA4CC84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</w:tr>
      <w:tr w:rsidR="00621633" w:rsidRPr="00D33384" w14:paraId="3823E68D" w14:textId="77777777" w:rsidTr="00BB0F2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20A2DA7" w14:textId="31B04B66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5B86067B" w14:textId="53495DFF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3FB379F9" w14:textId="40A7E697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635B1567" w14:textId="0445F85D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3851095A" w14:textId="0B55C288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17E0A1FB" w14:textId="56102ADF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FB2DD52" w14:textId="34817FEF" w:rsidR="00F8419F" w:rsidRPr="00265B5E" w:rsidRDefault="004F5319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65B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1</w:t>
            </w:r>
          </w:p>
        </w:tc>
        <w:tc>
          <w:tcPr>
            <w:tcW w:w="239" w:type="pct"/>
            <w:vAlign w:val="center"/>
          </w:tcPr>
          <w:p w14:paraId="2BE1630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A13EB8" w14:textId="27E4FC5C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44EFC247" w14:textId="16B22F6A" w:rsidR="00F8419F" w:rsidRPr="00726925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CFD08CB" w14:textId="4CD1AEC1" w:rsidR="00F8419F" w:rsidRPr="00726925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247215F" w14:textId="2329F343" w:rsidR="00F8419F" w:rsidRPr="00726925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DD81A3F" w14:textId="1B662051" w:rsidR="00F8419F" w:rsidRPr="00726925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673A978" w14:textId="37F28823" w:rsidR="00F8419F" w:rsidRPr="00726925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E393E7B" w14:textId="6E5D6FD8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33" w:type="pct"/>
            <w:vAlign w:val="center"/>
          </w:tcPr>
          <w:p w14:paraId="451EBF03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792B71F" w14:textId="0646ACDD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28802B7" w14:textId="606243A5" w:rsidR="00F8419F" w:rsidRPr="00B127A7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16DD1A3F" w14:textId="34C9F4F9" w:rsidR="00F8419F" w:rsidRPr="00B127A7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B44AEB7" w14:textId="42C7BABD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4EF756D" w14:textId="40EDAD15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178B35D" w14:textId="56F8D270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E85A552" w14:textId="08BBE1A9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</w:tr>
      <w:tr w:rsidR="00621633" w:rsidRPr="00D33384" w14:paraId="7CFD8318" w14:textId="77777777" w:rsidTr="00BB0F2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4507132" w14:textId="2F07C3D1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D1375B7" w14:textId="28D8A23A" w:rsidR="00F8419F" w:rsidRPr="00726925" w:rsidRDefault="00265B5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5E97AC32" w14:textId="03FC52A6" w:rsidR="00F8419F" w:rsidRPr="00726925" w:rsidRDefault="00265B5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BB5D546" w14:textId="22D69881" w:rsidR="00F8419F" w:rsidRPr="00726925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9C3D9D7" w14:textId="6945DF66" w:rsidR="00F8419F" w:rsidRPr="00726925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988C6E0" w14:textId="40572F56" w:rsidR="00F8419F" w:rsidRPr="00726925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F425AF0" w14:textId="39EED82C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39" w:type="pct"/>
            <w:vAlign w:val="center"/>
          </w:tcPr>
          <w:p w14:paraId="3FA781AE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826B78C" w14:textId="1198961A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205C2657" w14:textId="4802B107" w:rsidR="00F8419F" w:rsidRPr="00482209" w:rsidRDefault="00D17AA8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482209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0A379F17" w14:textId="15104889" w:rsidR="00F8419F" w:rsidRPr="00406CF0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06CF0">
              <w:rPr>
                <w:rFonts w:ascii="Arial" w:hAnsi="Arial" w:cs="Arial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2DEF3C6" w14:textId="2D062C1C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E3AB22C" w14:textId="334CF8EB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CD20125" w14:textId="13CB43E2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F82ED5E" w14:textId="7E8AF173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33" w:type="pct"/>
            <w:vAlign w:val="center"/>
          </w:tcPr>
          <w:p w14:paraId="7CD8EB9D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8D3D648" w14:textId="0FA7EF7A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1D03F87" w14:textId="2577FFBB" w:rsidR="00F8419F" w:rsidRPr="00B127A7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0D2200CD" w14:textId="4D303C42" w:rsidR="00F8419F" w:rsidRPr="00B127A7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C857B62" w14:textId="4CD3322B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7DB404F" w14:textId="59A305AD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13EEB26" w14:textId="32C3B06B" w:rsidR="00F8419F" w:rsidRPr="00B127A7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5CFB91E" w14:textId="604EFE3D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9</w:t>
            </w:r>
          </w:p>
        </w:tc>
      </w:tr>
      <w:tr w:rsidR="00621633" w:rsidRPr="00D33384" w14:paraId="42738374" w14:textId="77777777" w:rsidTr="00BB0F2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49B2FB3" w14:textId="4AAF3B9B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081A2CB" w14:textId="580DE8B4" w:rsidR="00F8419F" w:rsidRPr="00726925" w:rsidRDefault="00265B5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84F2B80" w14:textId="5FF30509" w:rsidR="00F8419F" w:rsidRPr="00726925" w:rsidRDefault="00265B5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0449AC0" w14:textId="735D5BFB" w:rsidR="00F8419F" w:rsidRPr="00726925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2F19C00" w14:textId="61431202" w:rsidR="00F8419F" w:rsidRPr="00726925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9FAAD8D" w14:textId="361B32D6" w:rsidR="00F8419F" w:rsidRPr="00726925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0E0D64F" w14:textId="7FC38784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39" w:type="pct"/>
            <w:vAlign w:val="center"/>
          </w:tcPr>
          <w:p w14:paraId="2C8A779B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71B4628" w14:textId="2E61A90A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4C5F45FF" w14:textId="2771CE02" w:rsidR="00F8419F" w:rsidRPr="00406CF0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06CF0">
              <w:rPr>
                <w:rFonts w:ascii="Arial" w:hAnsi="Arial" w:cs="Arial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E0D1CD4" w14:textId="0F1879B8" w:rsidR="00F8419F" w:rsidRPr="00406CF0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06CF0">
              <w:rPr>
                <w:rFonts w:ascii="Arial" w:hAnsi="Arial" w:cs="Arial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817DF02" w14:textId="23F59E1F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6D34272" w14:textId="6F015E36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1A8C66A" w14:textId="5F6516DC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2D0906D" w14:textId="3C203E9A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33" w:type="pct"/>
            <w:vAlign w:val="center"/>
          </w:tcPr>
          <w:p w14:paraId="664156C0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3A9E395" w14:textId="2ADB9C8C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578CB12E" w14:textId="27863015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4B761AD6" w14:textId="365E0541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0CF05784" w14:textId="1F968EF4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7B5A1946" w14:textId="373387DB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4A8886B8" w14:textId="5E772A3E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2A51715" w14:textId="36D0924E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6</w:t>
            </w:r>
          </w:p>
        </w:tc>
      </w:tr>
      <w:tr w:rsidR="00621633" w:rsidRPr="00D33384" w14:paraId="7676786D" w14:textId="77777777" w:rsidTr="00BB0F2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486D8AC" w14:textId="38CFCC36" w:rsidR="00F8419F" w:rsidRPr="00265B5E" w:rsidRDefault="00265B5E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4332F07" w14:textId="45713C9E" w:rsidR="00F8419F" w:rsidRPr="00726925" w:rsidRDefault="00265B5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5A9FF2A3" w14:textId="459F0815" w:rsidR="00F8419F" w:rsidRPr="00726925" w:rsidRDefault="00265B5E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6925">
              <w:rPr>
                <w:rFonts w:ascii="Arial" w:hAnsi="Arial" w:cs="Arial"/>
                <w:b/>
                <w:bCs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52C41EA" w14:textId="5C794226" w:rsidR="00F8419F" w:rsidRPr="00726925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DE97AA9" w14:textId="14021F15" w:rsidR="00F8419F" w:rsidRPr="00726925" w:rsidRDefault="00265B5E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1137845" w14:textId="03CD35AA" w:rsidR="00F8419F" w:rsidRPr="00726925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6925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32F99E7F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2D424727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2B074EA" w14:textId="134B82DF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682155E" w14:textId="3A93F72C" w:rsidR="00F8419F" w:rsidRPr="00406CF0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06CF0">
              <w:rPr>
                <w:rFonts w:ascii="Arial" w:hAnsi="Arial" w:cs="Arial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77A8140" w14:textId="57B2D606" w:rsidR="00F8419F" w:rsidRPr="00406CF0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06CF0">
              <w:rPr>
                <w:rFonts w:ascii="Arial" w:hAnsi="Arial" w:cs="Arial"/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1BD66BD" w14:textId="07367484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A1B4F7B" w14:textId="348AE55B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4C4EDF6" w14:textId="08AE69BB" w:rsidR="00F8419F" w:rsidRPr="00406CF0" w:rsidRDefault="00D17AA8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CF0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1E9CCC2" w14:textId="71152554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33" w:type="pct"/>
            <w:vAlign w:val="center"/>
          </w:tcPr>
          <w:p w14:paraId="116118E1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5042084" w14:textId="074BFEF6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1A604B50" w14:textId="2CC504E7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7B35E9FE" w14:textId="1D1B0A22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5E5E9C60" w14:textId="5FEB7B70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16" w:type="pct"/>
            <w:vAlign w:val="center"/>
          </w:tcPr>
          <w:p w14:paraId="6EA1E650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40D8A4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67F233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8419F" w:rsidRPr="00D33384" w14:paraId="298F55B6" w14:textId="77777777" w:rsidTr="009241B1">
        <w:trPr>
          <w:trHeight w:val="283"/>
          <w:jc w:val="center"/>
        </w:trPr>
        <w:tc>
          <w:tcPr>
            <w:tcW w:w="216" w:type="pct"/>
            <w:vAlign w:val="center"/>
          </w:tcPr>
          <w:p w14:paraId="39F6D513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D590DE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C76FBC8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BA60F9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CB09E93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EC01FE8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B94CB17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9" w:type="pct"/>
            <w:vAlign w:val="center"/>
          </w:tcPr>
          <w:p w14:paraId="464019F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430955C" w14:textId="4063B270" w:rsidR="00F8419F" w:rsidRPr="00265B5E" w:rsidRDefault="00D17AA8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6DEBD97" w14:textId="4EF2A7A0" w:rsidR="00F8419F" w:rsidRPr="00406CF0" w:rsidRDefault="00D17AA8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06CF0">
              <w:rPr>
                <w:rFonts w:ascii="Arial" w:hAnsi="Arial" w:cs="Arial"/>
                <w:b/>
                <w:bCs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5A1C3B8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8244C4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38F66BB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F650872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201E8A3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14:paraId="5E468C48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380828B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41CE6E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3D35F5F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EFE9A7A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879016D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5389AE5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79B3D66" w14:textId="77777777" w:rsidR="00F8419F" w:rsidRPr="00265B5E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50B2C620" w14:textId="77777777" w:rsidR="00045CBB" w:rsidRPr="002427E5" w:rsidRDefault="00045CBB" w:rsidP="007E7660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5A59DF53" w14:textId="77777777" w:rsidR="001230F5" w:rsidRPr="00DA1DDC" w:rsidRDefault="001230F5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6E21FD66" w14:textId="77777777" w:rsidR="00571251" w:rsidRPr="00DA1DDC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336ECE0" w14:textId="77777777" w:rsidR="00571251" w:rsidRPr="00DA1DDC" w:rsidRDefault="00571251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3E5FC8C0" w14:textId="77777777" w:rsidR="00554EB8" w:rsidRPr="00DA1DDC" w:rsidRDefault="00554EB8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59"/>
        <w:gridCol w:w="417"/>
        <w:gridCol w:w="417"/>
        <w:gridCol w:w="417"/>
        <w:gridCol w:w="417"/>
        <w:gridCol w:w="417"/>
        <w:gridCol w:w="417"/>
        <w:gridCol w:w="418"/>
        <w:gridCol w:w="451"/>
        <w:gridCol w:w="418"/>
        <w:gridCol w:w="418"/>
        <w:gridCol w:w="418"/>
        <w:gridCol w:w="418"/>
        <w:gridCol w:w="418"/>
        <w:gridCol w:w="418"/>
        <w:gridCol w:w="417"/>
      </w:tblGrid>
      <w:tr w:rsidR="007B47F9" w:rsidRPr="00D33384" w14:paraId="28065E3F" w14:textId="77777777" w:rsidTr="00F8419F">
        <w:trPr>
          <w:trHeight w:val="283"/>
          <w:jc w:val="center"/>
        </w:trPr>
        <w:tc>
          <w:tcPr>
            <w:tcW w:w="216" w:type="pct"/>
            <w:vAlign w:val="center"/>
          </w:tcPr>
          <w:p w14:paraId="1310A9A3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1489CFF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9BBA0C0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0E12D5D9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03A29A96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0111B2D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B4C470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8" w:type="pct"/>
            <w:vAlign w:val="center"/>
          </w:tcPr>
          <w:p w14:paraId="384E4597" w14:textId="77777777" w:rsidR="00A11E12" w:rsidRPr="00D33384" w:rsidRDefault="00A11E12" w:rsidP="007E766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DD08E8B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34F9386C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7F65D7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216CEDC9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6AEAF10A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22DEF3D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473FD27F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767B3C15" w14:textId="77777777" w:rsidR="00A11E12" w:rsidRPr="00D33384" w:rsidRDefault="00A11E12" w:rsidP="007E766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BCEBAF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1AAA94BC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1D18A307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532F5E5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1F102E6E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AD1FC70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4CE43A7" w14:textId="77777777" w:rsidR="00A11E12" w:rsidRPr="00830D4B" w:rsidRDefault="00A11E12" w:rsidP="007E7660">
            <w:pPr>
              <w:jc w:val="center"/>
              <w:rPr>
                <w:rFonts w:ascii="Arial" w:hAnsi="Arial" w:cs="Arial"/>
                <w:color w:val="004C97"/>
                <w:sz w:val="18"/>
                <w:szCs w:val="18"/>
              </w:rPr>
            </w:pPr>
            <w:r w:rsidRPr="00830D4B">
              <w:rPr>
                <w:rFonts w:ascii="Arial" w:hAnsi="Arial" w:cs="Arial"/>
                <w:b/>
                <w:bCs/>
                <w:color w:val="004C97"/>
                <w:sz w:val="18"/>
                <w:szCs w:val="18"/>
              </w:rPr>
              <w:t>S</w:t>
            </w:r>
          </w:p>
        </w:tc>
      </w:tr>
      <w:tr w:rsidR="00324107" w:rsidRPr="00D33384" w14:paraId="370A2A96" w14:textId="77777777" w:rsidTr="00BB0F20">
        <w:trPr>
          <w:trHeight w:val="283"/>
          <w:jc w:val="center"/>
        </w:trPr>
        <w:tc>
          <w:tcPr>
            <w:tcW w:w="216" w:type="pct"/>
            <w:vAlign w:val="center"/>
          </w:tcPr>
          <w:p w14:paraId="175A650A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1E2F56C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AEDD9F7" w14:textId="71447F35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1CFDF9B" w14:textId="20929AE6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60A777"/>
            <w:vAlign w:val="center"/>
          </w:tcPr>
          <w:p w14:paraId="6EC20610" w14:textId="09B4E559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246F7BF7" w14:textId="7BCF2BE5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3F378C9" w14:textId="55D3E29B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238" w:type="pct"/>
            <w:vAlign w:val="center"/>
          </w:tcPr>
          <w:p w14:paraId="0E6DB0D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1268260" w14:textId="5B237B3D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5D6454EB" w14:textId="7B3BC8B8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D1AB67A" w14:textId="1B2D6D6C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4D750DF" w14:textId="38CB87A0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34639E0" w14:textId="731ED239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78272F6C" w14:textId="0073D164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2533567" w14:textId="7634A66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</w:p>
        </w:tc>
        <w:tc>
          <w:tcPr>
            <w:tcW w:w="233" w:type="pct"/>
            <w:vAlign w:val="center"/>
          </w:tcPr>
          <w:p w14:paraId="1D346AF0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EF74DB4" w14:textId="69823F04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6CEE65" w14:textId="04516EC0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0070C0"/>
            <w:vAlign w:val="center"/>
          </w:tcPr>
          <w:p w14:paraId="1E028A36" w14:textId="63F12D07" w:rsidR="00F8419F" w:rsidRPr="00A32FF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2FF7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27CF449" w14:textId="365952D4" w:rsidR="00F8419F" w:rsidRPr="00A32FF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32FF7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EB476F9" w14:textId="1BCB52C1" w:rsidR="00F8419F" w:rsidRPr="00A32FF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32FF7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C452239" w14:textId="62327161" w:rsidR="00F8419F" w:rsidRPr="00A32FF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32FF7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33EB09D" w14:textId="44348A1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5</w:t>
            </w:r>
          </w:p>
        </w:tc>
      </w:tr>
      <w:tr w:rsidR="00621633" w:rsidRPr="00D33384" w14:paraId="70337BE2" w14:textId="77777777" w:rsidTr="00BB0F2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C109523" w14:textId="3CA93C3C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43360E9F" w14:textId="4378A12A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4152D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0BDBB85D" w14:textId="05CB9A29" w:rsidR="00F8419F" w:rsidRPr="00B127A7" w:rsidRDefault="000E199A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73C9005" w14:textId="6EE5B876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96DC730" w14:textId="7DE26F17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37F5F31" w14:textId="72CCB8AB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873C414" w14:textId="3FDAF7E7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0</w:t>
            </w:r>
          </w:p>
        </w:tc>
        <w:tc>
          <w:tcPr>
            <w:tcW w:w="238" w:type="pct"/>
            <w:vAlign w:val="center"/>
          </w:tcPr>
          <w:p w14:paraId="5C35EE9C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1C0FAB1E" w14:textId="5CE04BF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0246C93" w14:textId="23CEBE29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066129A" w14:textId="43E69745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6E4778F" w14:textId="1C855AF6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5CB8C15" w14:textId="57FBBE46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CC9C105" w14:textId="1BBD4DFE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2FEA9EB" w14:textId="014EEBB4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33" w:type="pct"/>
            <w:vAlign w:val="center"/>
          </w:tcPr>
          <w:p w14:paraId="1EC972B1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141AD5E" w14:textId="2EA1F410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3FA4CA69" w14:textId="161CD8A4" w:rsidR="00F8419F" w:rsidRPr="00D418C8" w:rsidRDefault="00A6171D" w:rsidP="007E7660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A32FF7">
              <w:rPr>
                <w:rFonts w:ascii="Arial" w:hAnsi="Arial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EB03CF"/>
            <w:vAlign w:val="center"/>
          </w:tcPr>
          <w:p w14:paraId="2FF60120" w14:textId="6BAFC259" w:rsidR="00F8419F" w:rsidRPr="009241B1" w:rsidRDefault="00A6171D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9241B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0B960072" w14:textId="50BFC811" w:rsidR="00F8419F" w:rsidRPr="00A32FF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32FF7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49BC466" w14:textId="6F8C6F89" w:rsidR="00F8419F" w:rsidRPr="00A32FF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32FF7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B03CF"/>
            <w:vAlign w:val="center"/>
          </w:tcPr>
          <w:p w14:paraId="36CA2C43" w14:textId="010E3D55" w:rsidR="00F8419F" w:rsidRPr="009241B1" w:rsidRDefault="00A6171D" w:rsidP="007E7660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9241B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510CA74" w14:textId="1617B3C0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2</w:t>
            </w:r>
          </w:p>
        </w:tc>
      </w:tr>
      <w:tr w:rsidR="00621633" w:rsidRPr="00D33384" w14:paraId="380A1D2C" w14:textId="77777777" w:rsidTr="00BB0F2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22492B4" w14:textId="1BE02813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501CB1C5" w14:textId="76B782EB" w:rsidR="00F8419F" w:rsidRPr="00B127A7" w:rsidRDefault="000E199A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7DCBD1D" w14:textId="4EF4BEBF" w:rsidR="00F8419F" w:rsidRPr="00B127A7" w:rsidRDefault="000E199A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A4FFD9D" w14:textId="142687BE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9C16873" w14:textId="12E9B6C7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BD0B349" w14:textId="7A26F7FE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07AB125" w14:textId="04303967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38" w:type="pct"/>
            <w:vAlign w:val="center"/>
          </w:tcPr>
          <w:p w14:paraId="7DEA7FB3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2831FD20" w14:textId="7ACBDE5F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0C886D3" w14:textId="0CCFC4F6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47E90A18" w14:textId="043B7CFA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2351276" w14:textId="2D94ACE4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912073E" w14:textId="5245A2F0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3ACAF37" w14:textId="18FC49E4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32CA94B7" w14:textId="4A0456DE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33" w:type="pct"/>
            <w:vAlign w:val="center"/>
          </w:tcPr>
          <w:p w14:paraId="20B8121D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09BB003" w14:textId="0605D100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7FBC35E2" w14:textId="46644778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726C1449" w14:textId="5158C9F9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37533805" w14:textId="53266B92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0E98E944" w14:textId="1A60151A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1B399A31" w14:textId="382E9398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BDCFE08" w14:textId="6D217791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9</w:t>
            </w:r>
          </w:p>
        </w:tc>
      </w:tr>
      <w:tr w:rsidR="00621633" w:rsidRPr="00D33384" w14:paraId="18031A03" w14:textId="77777777" w:rsidTr="00BB0F2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70DF786" w14:textId="0C8A9C2F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DDDC803" w14:textId="74E96DB5" w:rsidR="00F8419F" w:rsidRPr="00B127A7" w:rsidRDefault="000E199A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04F1080" w14:textId="54BB5631" w:rsidR="00F8419F" w:rsidRPr="00B127A7" w:rsidRDefault="000E199A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438F09E" w14:textId="703619AC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3773A974" w14:textId="66CA17B8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6B3888A0" w14:textId="0F4DB3A6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2DE58E2" w14:textId="77E3124F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38" w:type="pct"/>
            <w:vAlign w:val="center"/>
          </w:tcPr>
          <w:p w14:paraId="5704D28E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6F0E868C" w14:textId="4C17D1A7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1B4C9775" w14:textId="5C6D2B84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645B1AE0" w14:textId="0DCEB882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622E622" w14:textId="7948FF44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3E36943" w14:textId="4423F375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564A110C" w14:textId="5095437D" w:rsidR="00F8419F" w:rsidRPr="00B127A7" w:rsidRDefault="00A6171D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27CCDCD" w14:textId="1E04FA81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8</w:t>
            </w:r>
          </w:p>
        </w:tc>
        <w:tc>
          <w:tcPr>
            <w:tcW w:w="233" w:type="pct"/>
            <w:vAlign w:val="center"/>
          </w:tcPr>
          <w:p w14:paraId="38F02683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70023EF0" w14:textId="0EADBBF4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213564BE" w14:textId="18F9296C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186681B3" w14:textId="63046F34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2F8A7E1B" w14:textId="59293EB0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6F148F9F" w14:textId="0397697C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02D6C159" w14:textId="08AEE0B9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DA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03C42D1B" w14:textId="03D73AE8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6</w:t>
            </w:r>
          </w:p>
        </w:tc>
      </w:tr>
      <w:tr w:rsidR="00F40CD0" w:rsidRPr="00D33384" w14:paraId="0F205029" w14:textId="77777777" w:rsidTr="00BB0F20">
        <w:trPr>
          <w:trHeight w:val="283"/>
          <w:jc w:val="center"/>
        </w:trPr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A09AE36" w14:textId="57FC3F1C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706D22FF" w14:textId="4B011BF5" w:rsidR="00F8419F" w:rsidRPr="00B127A7" w:rsidRDefault="000E199A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25E47CD6" w14:textId="30BDB142" w:rsidR="00F8419F" w:rsidRPr="00B127A7" w:rsidRDefault="000E199A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4995DC4F" w14:textId="30259C1A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15318FE1" w14:textId="60633666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FFFF00"/>
            <w:vAlign w:val="center"/>
          </w:tcPr>
          <w:p w14:paraId="296961AA" w14:textId="5BB1FAC5" w:rsidR="00F8419F" w:rsidRPr="00B127A7" w:rsidRDefault="000E199A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AD46FB4" w14:textId="31DE06EE" w:rsidR="00F8419F" w:rsidRPr="000E199A" w:rsidRDefault="000E199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1</w:t>
            </w:r>
          </w:p>
        </w:tc>
        <w:tc>
          <w:tcPr>
            <w:tcW w:w="238" w:type="pct"/>
            <w:vAlign w:val="center"/>
          </w:tcPr>
          <w:p w14:paraId="52CE280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49E27400" w14:textId="7FBC9B5B" w:rsidR="00F8419F" w:rsidRPr="000E199A" w:rsidRDefault="00A6171D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0070C0"/>
            <w:vAlign w:val="center"/>
          </w:tcPr>
          <w:p w14:paraId="0F890D94" w14:textId="13BD65A5" w:rsidR="00F8419F" w:rsidRPr="00B127A7" w:rsidRDefault="00A6171D" w:rsidP="007E76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27A7">
              <w:rPr>
                <w:rFonts w:ascii="Arial" w:hAnsi="Arial" w:cs="Arial"/>
                <w:b/>
                <w:bCs/>
                <w:sz w:val="18"/>
                <w:szCs w:val="18"/>
              </w:rPr>
              <w:t>30</w:t>
            </w:r>
          </w:p>
        </w:tc>
        <w:tc>
          <w:tcPr>
            <w:tcW w:w="216" w:type="pct"/>
            <w:vAlign w:val="center"/>
          </w:tcPr>
          <w:p w14:paraId="17DA979F" w14:textId="11E587B5" w:rsidR="00F8419F" w:rsidRPr="00B127A7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7F772B9" w14:textId="2D93EB0B" w:rsidR="00F8419F" w:rsidRPr="00B127A7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AF8F362" w14:textId="1EACD8FE" w:rsidR="00F8419F" w:rsidRPr="00B127A7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B9DB7B7" w14:textId="680D5380" w:rsidR="00F8419F" w:rsidRPr="00B127A7" w:rsidRDefault="00F8419F" w:rsidP="007E76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C9DBB66" w14:textId="62493D6C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14:paraId="2A2B22AE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2F2F2" w:themeFill="background1" w:themeFillShade="F2"/>
            <w:vAlign w:val="center"/>
          </w:tcPr>
          <w:p w14:paraId="53DE32E5" w14:textId="38B25433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0E535230" w14:textId="51E73D3D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DA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2D84AA7E" w14:textId="3DF74C73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558D804F" w14:textId="5B00C5DC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60A777"/>
            <w:vAlign w:val="center"/>
          </w:tcPr>
          <w:p w14:paraId="30803D0D" w14:textId="4CA92D6B" w:rsidR="00F8419F" w:rsidRPr="000E199A" w:rsidRDefault="00983FEA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31</w:t>
            </w:r>
          </w:p>
        </w:tc>
        <w:tc>
          <w:tcPr>
            <w:tcW w:w="216" w:type="pct"/>
            <w:vAlign w:val="center"/>
          </w:tcPr>
          <w:p w14:paraId="42B2FA3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7359EF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8419F" w:rsidRPr="00D33384" w14:paraId="5A6E6CE2" w14:textId="77777777" w:rsidTr="00F8419F">
        <w:trPr>
          <w:trHeight w:val="283"/>
          <w:jc w:val="center"/>
        </w:trPr>
        <w:tc>
          <w:tcPr>
            <w:tcW w:w="216" w:type="pct"/>
            <w:vAlign w:val="center"/>
          </w:tcPr>
          <w:p w14:paraId="65AFF3F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A2FE224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A033F8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9A88CE3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231A374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5585B7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9B94176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8" w:type="pct"/>
            <w:vAlign w:val="center"/>
          </w:tcPr>
          <w:p w14:paraId="5311414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80232E8" w14:textId="2EC655F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767E09F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72114A6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6B21D27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B93CE84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06642BE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2E1B53F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33" w:type="pct"/>
            <w:vAlign w:val="center"/>
          </w:tcPr>
          <w:p w14:paraId="69719FA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47075B02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03B272F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85AE62D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523D3DB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27576F7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3F61A145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1F74AF1B" w14:textId="77777777" w:rsidR="00F8419F" w:rsidRPr="000E199A" w:rsidRDefault="00F8419F" w:rsidP="007E7660">
            <w:pPr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54466520" w14:textId="24BAE22E" w:rsidR="00571251" w:rsidRPr="00D33384" w:rsidRDefault="00B0117E" w:rsidP="007E7660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EF290A" wp14:editId="6BED2D4D">
                <wp:simplePos x="0" y="0"/>
                <wp:positionH relativeFrom="column">
                  <wp:posOffset>1848056</wp:posOffset>
                </wp:positionH>
                <wp:positionV relativeFrom="paragraph">
                  <wp:posOffset>429260</wp:posOffset>
                </wp:positionV>
                <wp:extent cx="2790825" cy="1072515"/>
                <wp:effectExtent l="0" t="0" r="0" b="0"/>
                <wp:wrapNone/>
                <wp:docPr id="91549936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1072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24601B" w14:textId="1F5B7296" w:rsidR="001D5197" w:rsidRDefault="00B93E3A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Term 1 (10 Weeks)</w:t>
                            </w:r>
                          </w:p>
                          <w:p w14:paraId="64C53B67" w14:textId="1636B059" w:rsidR="00B93E3A" w:rsidRPr="000C633E" w:rsidRDefault="004E677B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Tuesday 2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7</w:t>
                            </w: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January to 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Thursday 2 </w:t>
                            </w: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April</w:t>
                            </w:r>
                          </w:p>
                          <w:p w14:paraId="6B88C083" w14:textId="2A9D4B01" w:rsidR="00B93E3A" w:rsidRDefault="00B93E3A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Term 2 (10 Weeks)</w:t>
                            </w:r>
                          </w:p>
                          <w:p w14:paraId="62E3F6A7" w14:textId="64A3A127" w:rsidR="00B93E3A" w:rsidRPr="003462EB" w:rsidRDefault="00570C67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Monday 20</w:t>
                            </w:r>
                            <w:r w:rsidR="004E677B"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April to Friday 2</w:t>
                            </w:r>
                            <w:r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6</w:t>
                            </w:r>
                            <w:r w:rsidR="004E677B"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June</w:t>
                            </w:r>
                          </w:p>
                          <w:p w14:paraId="170CA13D" w14:textId="28E7B70D" w:rsidR="00B93E3A" w:rsidRDefault="00B93E3A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Term 3 (10 Weeks)</w:t>
                            </w:r>
                          </w:p>
                          <w:p w14:paraId="5AD9F0B9" w14:textId="38493B51" w:rsidR="00B93E3A" w:rsidRPr="004E677B" w:rsidRDefault="00E528C0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sz w:val="16"/>
                                <w:szCs w:val="16"/>
                              </w:rPr>
                            </w:pP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Monday 1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3 </w:t>
                            </w: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July to Friday 1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8</w:t>
                            </w: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S</w:t>
                            </w:r>
                            <w:r w:rsidR="00570C67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eptember</w:t>
                            </w:r>
                            <w:r w:rsidRPr="00CB383D">
                              <w:rPr>
                                <w:rFonts w:ascii="Gotham Rounded Book" w:hAnsi="Gotham Rounded Book" w:cs="Arial"/>
                                <w:color w:val="FFFFFF" w:themeColor="background1"/>
                                <w:sz w:val="16"/>
                                <w:szCs w:val="16"/>
                                <w14:textFill>
                                  <w14:noFill/>
                                </w14:textFill>
                              </w:rPr>
                              <w:t>eptember</w:t>
                            </w:r>
                            <w:proofErr w:type="spellEnd"/>
                          </w:p>
                          <w:p w14:paraId="4E5DC1D1" w14:textId="12D6C400" w:rsidR="00B93E3A" w:rsidRDefault="00B93E3A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Term 4 (10 Weeks)</w:t>
                            </w:r>
                          </w:p>
                          <w:p w14:paraId="7ECB467C" w14:textId="002EEB74" w:rsidR="00B93E3A" w:rsidRPr="003462EB" w:rsidRDefault="00E528C0" w:rsidP="001D5197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3462EB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Tuesday </w:t>
                            </w:r>
                            <w:r w:rsidR="00E90E9C">
                              <w:rPr>
                                <w:rFonts w:ascii="Gotham Rounded Book" w:hAnsi="Gotham Rounded Book" w:cs="Arial"/>
                                <w:color w:val="404040" w:themeColor="text1" w:themeTint="BF"/>
                                <w:sz w:val="16"/>
                                <w:szCs w:val="16"/>
                              </w:rPr>
                              <w:t>6 October to Friday 11 Dece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F290A" id="Text Box 3" o:spid="_x0000_s1027" type="#_x0000_t202" style="position:absolute;margin-left:145.5pt;margin-top:33.8pt;width:219.75pt;height:8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" filled="f" stroked="f" strokeweight=".5pt">
                <v:textbox>
                  <w:txbxContent>
                    <w:p w14:paraId="7D24601B" w14:textId="1F5B7296" w:rsidR="001D5197" w:rsidRDefault="00B93E3A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Term 1 (10 Weeks)</w:t>
                      </w:r>
                    </w:p>
                    <w:p w14:paraId="64C53B67" w14:textId="1636B059" w:rsidR="00B93E3A" w:rsidRPr="000C633E" w:rsidRDefault="004E677B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Tuesday 2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7</w:t>
                      </w: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 January to 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Thursday 2 </w:t>
                      </w: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April</w:t>
                      </w:r>
                    </w:p>
                    <w:p w14:paraId="6B88C083" w14:textId="2A9D4B01" w:rsidR="00B93E3A" w:rsidRDefault="00B93E3A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Term 2 (10 Weeks)</w:t>
                      </w:r>
                    </w:p>
                    <w:p w14:paraId="62E3F6A7" w14:textId="64A3A127" w:rsidR="00B93E3A" w:rsidRPr="003462EB" w:rsidRDefault="00570C67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Monday 20</w:t>
                      </w:r>
                      <w:r w:rsidR="004E677B"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 April to Friday 2</w:t>
                      </w:r>
                      <w:r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6</w:t>
                      </w:r>
                      <w:r w:rsidR="004E677B"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 June</w:t>
                      </w:r>
                    </w:p>
                    <w:p w14:paraId="170CA13D" w14:textId="28E7B70D" w:rsidR="00B93E3A" w:rsidRDefault="00B93E3A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Term 3 (10 Weeks)</w:t>
                      </w:r>
                    </w:p>
                    <w:p w14:paraId="5AD9F0B9" w14:textId="38493B51" w:rsidR="00B93E3A" w:rsidRPr="004E677B" w:rsidRDefault="00E528C0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sz w:val="16"/>
                          <w:szCs w:val="16"/>
                        </w:rPr>
                      </w:pP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Monday 1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3 </w:t>
                      </w: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July to Friday 1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8</w:t>
                      </w: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S</w:t>
                      </w:r>
                      <w:r w:rsidR="00570C67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eptember</w:t>
                      </w:r>
                      <w:r w:rsidRPr="00CB383D">
                        <w:rPr>
                          <w:rFonts w:ascii="Gotham Rounded Book" w:hAnsi="Gotham Rounded Book" w:cs="Arial"/>
                          <w:color w:val="FFFFFF" w:themeColor="background1"/>
                          <w:sz w:val="16"/>
                          <w:szCs w:val="16"/>
                          <w14:textFill>
                            <w14:noFill/>
                          </w14:textFill>
                        </w:rPr>
                        <w:t>eptember</w:t>
                      </w:r>
                      <w:proofErr w:type="spellEnd"/>
                    </w:p>
                    <w:p w14:paraId="4E5DC1D1" w14:textId="12D6C400" w:rsidR="00B93E3A" w:rsidRDefault="00B93E3A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Term 4 (10 Weeks)</w:t>
                      </w:r>
                    </w:p>
                    <w:p w14:paraId="7ECB467C" w14:textId="002EEB74" w:rsidR="00B93E3A" w:rsidRPr="003462EB" w:rsidRDefault="00E528C0" w:rsidP="001D5197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3462EB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 xml:space="preserve">Tuesday </w:t>
                      </w:r>
                      <w:r w:rsidR="00E90E9C">
                        <w:rPr>
                          <w:rFonts w:ascii="Gotham Rounded Book" w:hAnsi="Gotham Rounded Book" w:cs="Arial"/>
                          <w:color w:val="404040" w:themeColor="text1" w:themeTint="BF"/>
                          <w:sz w:val="16"/>
                          <w:szCs w:val="16"/>
                        </w:rPr>
                        <w:t>6 October to Friday 11 Decemb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135FFE" wp14:editId="7F8AA998">
                <wp:simplePos x="0" y="0"/>
                <wp:positionH relativeFrom="column">
                  <wp:posOffset>-464391</wp:posOffset>
                </wp:positionH>
                <wp:positionV relativeFrom="paragraph">
                  <wp:posOffset>440055</wp:posOffset>
                </wp:positionV>
                <wp:extent cx="2249805" cy="1019810"/>
                <wp:effectExtent l="0" t="0" r="0" b="0"/>
                <wp:wrapNone/>
                <wp:docPr id="77034076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9805" cy="1019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7FEC07" w14:textId="5292A2A6" w:rsidR="006E5F43" w:rsidRPr="00255F86" w:rsidRDefault="00A326F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 w:rsidRPr="00255F86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  <w:t>LEGEND</w:t>
                            </w:r>
                          </w:p>
                          <w:p w14:paraId="04DC2F9A" w14:textId="2F2702B4" w:rsidR="00A326F8" w:rsidRPr="000C633E" w:rsidRDefault="00A326F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60A777"/>
                                <w:sz w:val="16"/>
                                <w:szCs w:val="16"/>
                              </w:rPr>
                            </w:pPr>
                            <w:r w:rsidRPr="000C633E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60A777"/>
                                <w:sz w:val="16"/>
                                <w:szCs w:val="16"/>
                              </w:rPr>
                              <w:t>Queensland School Holidays</w:t>
                            </w:r>
                          </w:p>
                          <w:p w14:paraId="2F5C203D" w14:textId="52A280FA" w:rsidR="00A326F8" w:rsidRDefault="00A326F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CF2A52"/>
                                <w:sz w:val="16"/>
                                <w:szCs w:val="16"/>
                              </w:rPr>
                            </w:pPr>
                            <w:r w:rsidRPr="00684B5A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CF2A52"/>
                                <w:sz w:val="16"/>
                                <w:szCs w:val="16"/>
                              </w:rPr>
                              <w:t xml:space="preserve">Pupil Free </w:t>
                            </w:r>
                            <w:r w:rsidRPr="007E78A4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CF2A52"/>
                                <w:sz w:val="16"/>
                                <w:szCs w:val="16"/>
                              </w:rPr>
                              <w:t>Da</w:t>
                            </w:r>
                            <w:r w:rsidRPr="00684B5A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CF2A52"/>
                                <w:sz w:val="16"/>
                                <w:szCs w:val="16"/>
                              </w:rPr>
                              <w:t>ys</w:t>
                            </w:r>
                          </w:p>
                          <w:p w14:paraId="25CC83FE" w14:textId="390530F7" w:rsidR="003462EB" w:rsidRPr="003462EB" w:rsidRDefault="003462EB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4C97"/>
                                <w:sz w:val="16"/>
                                <w:szCs w:val="16"/>
                              </w:rPr>
                            </w:pPr>
                            <w:r w:rsidRPr="00482209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EE0000"/>
                                <w:sz w:val="16"/>
                                <w:szCs w:val="16"/>
                              </w:rPr>
                              <w:t>Preparation Week for Employees</w:t>
                            </w:r>
                          </w:p>
                          <w:p w14:paraId="4F9FE6D7" w14:textId="2CF22CEB" w:rsidR="00A326F8" w:rsidRPr="000C633E" w:rsidRDefault="00A326F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  <w:r w:rsidRPr="000C633E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  <w:t>Public Holidays</w:t>
                            </w:r>
                          </w:p>
                          <w:p w14:paraId="73273297" w14:textId="6BFD4CCD" w:rsidR="00CF2494" w:rsidRPr="00CF2494" w:rsidRDefault="00CF2494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ED7D31" w:themeColor="accent2"/>
                                <w:sz w:val="16"/>
                                <w:szCs w:val="16"/>
                              </w:rPr>
                            </w:pPr>
                            <w:r w:rsidRPr="00F10F45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0070C0"/>
                                <w:sz w:val="16"/>
                                <w:szCs w:val="16"/>
                              </w:rPr>
                              <w:t>Group A</w:t>
                            </w:r>
                            <w:r w:rsidRPr="00CF2494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ED7D31" w:themeColor="accent2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BDCCAAB" w14:textId="7EC553A7" w:rsidR="00D00A34" w:rsidRPr="00F10F45" w:rsidRDefault="00D258D8" w:rsidP="00D258D8">
                            <w:pPr>
                              <w:spacing w:after="0" w:line="240" w:lineRule="auto"/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FFFF00"/>
                                <w:sz w:val="16"/>
                                <w:szCs w:val="16"/>
                              </w:rPr>
                            </w:pPr>
                            <w:r w:rsidRPr="00F10F45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FFFF00"/>
                                <w:sz w:val="16"/>
                                <w:szCs w:val="16"/>
                              </w:rPr>
                              <w:t>Group</w:t>
                            </w:r>
                            <w:r w:rsidR="00D00A34" w:rsidRPr="00F10F45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FFFF0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21633" w:rsidRPr="00F10F45">
                              <w:rPr>
                                <w:rFonts w:ascii="Gotham Rounded Book" w:hAnsi="Gotham Rounded Book" w:cs="Arial"/>
                                <w:b/>
                                <w:bCs/>
                                <w:color w:val="FFFF00"/>
                                <w:sz w:val="16"/>
                                <w:szCs w:val="16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35FFE" id="_x0000_s1028" type="#_x0000_t202" style="position:absolute;margin-left:-36.55pt;margin-top:34.65pt;width:177.15pt;height:80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" filled="f" stroked="f" strokeweight=".5pt">
                <v:textbox>
                  <w:txbxContent>
                    <w:p w14:paraId="737FEC07" w14:textId="5292A2A6" w:rsidR="006E5F43" w:rsidRPr="00255F86" w:rsidRDefault="00A326F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 w:rsidRPr="00255F86"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  <w:t>LEGEND</w:t>
                      </w:r>
                    </w:p>
                    <w:p w14:paraId="04DC2F9A" w14:textId="2F2702B4" w:rsidR="00A326F8" w:rsidRPr="000C633E" w:rsidRDefault="00A326F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60A777"/>
                          <w:sz w:val="16"/>
                          <w:szCs w:val="16"/>
                        </w:rPr>
                      </w:pPr>
                      <w:r w:rsidRPr="000C633E">
                        <w:rPr>
                          <w:rFonts w:ascii="Gotham Rounded Book" w:hAnsi="Gotham Rounded Book" w:cs="Arial"/>
                          <w:b/>
                          <w:bCs/>
                          <w:color w:val="60A777"/>
                          <w:sz w:val="16"/>
                          <w:szCs w:val="16"/>
                        </w:rPr>
                        <w:t>Queensland School Holidays</w:t>
                      </w:r>
                    </w:p>
                    <w:p w14:paraId="2F5C203D" w14:textId="52A280FA" w:rsidR="00A326F8" w:rsidRDefault="00A326F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CF2A52"/>
                          <w:sz w:val="16"/>
                          <w:szCs w:val="16"/>
                        </w:rPr>
                      </w:pPr>
                      <w:r w:rsidRPr="00684B5A">
                        <w:rPr>
                          <w:rFonts w:ascii="Gotham Rounded Book" w:hAnsi="Gotham Rounded Book" w:cs="Arial"/>
                          <w:b/>
                          <w:bCs/>
                          <w:color w:val="CF2A52"/>
                          <w:sz w:val="16"/>
                          <w:szCs w:val="16"/>
                        </w:rPr>
                        <w:t xml:space="preserve">Pupil Free </w:t>
                      </w:r>
                      <w:r w:rsidRPr="007E78A4">
                        <w:rPr>
                          <w:rFonts w:ascii="Gotham Rounded Book" w:hAnsi="Gotham Rounded Book" w:cs="Arial"/>
                          <w:b/>
                          <w:bCs/>
                          <w:color w:val="CF2A52"/>
                          <w:sz w:val="16"/>
                          <w:szCs w:val="16"/>
                        </w:rPr>
                        <w:t>Da</w:t>
                      </w:r>
                      <w:r w:rsidRPr="00684B5A">
                        <w:rPr>
                          <w:rFonts w:ascii="Gotham Rounded Book" w:hAnsi="Gotham Rounded Book" w:cs="Arial"/>
                          <w:b/>
                          <w:bCs/>
                          <w:color w:val="CF2A52"/>
                          <w:sz w:val="16"/>
                          <w:szCs w:val="16"/>
                        </w:rPr>
                        <w:t>ys</w:t>
                      </w:r>
                    </w:p>
                    <w:p w14:paraId="25CC83FE" w14:textId="390530F7" w:rsidR="003462EB" w:rsidRPr="003462EB" w:rsidRDefault="003462EB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004C97"/>
                          <w:sz w:val="16"/>
                          <w:szCs w:val="16"/>
                        </w:rPr>
                      </w:pPr>
                      <w:r w:rsidRPr="00482209">
                        <w:rPr>
                          <w:rFonts w:ascii="Gotham Rounded Book" w:hAnsi="Gotham Rounded Book" w:cs="Arial"/>
                          <w:b/>
                          <w:bCs/>
                          <w:color w:val="EE0000"/>
                          <w:sz w:val="16"/>
                          <w:szCs w:val="16"/>
                        </w:rPr>
                        <w:t>Preparation Week for Employees</w:t>
                      </w:r>
                    </w:p>
                    <w:p w14:paraId="4F9FE6D7" w14:textId="2CF22CEB" w:rsidR="00A326F8" w:rsidRPr="000C633E" w:rsidRDefault="00A326F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  <w:r w:rsidRPr="000C633E">
                        <w:rPr>
                          <w:rFonts w:ascii="Gotham Rounded Book" w:hAnsi="Gotham Rounded Book" w:cs="Arial"/>
                          <w:b/>
                          <w:bCs/>
                          <w:color w:val="7030A0"/>
                          <w:sz w:val="16"/>
                          <w:szCs w:val="16"/>
                        </w:rPr>
                        <w:t>Public Holidays</w:t>
                      </w:r>
                    </w:p>
                    <w:p w14:paraId="73273297" w14:textId="6BFD4CCD" w:rsidR="00CF2494" w:rsidRPr="00CF2494" w:rsidRDefault="00CF2494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ED7D31" w:themeColor="accent2"/>
                          <w:sz w:val="16"/>
                          <w:szCs w:val="16"/>
                        </w:rPr>
                      </w:pPr>
                      <w:r w:rsidRPr="00F10F45">
                        <w:rPr>
                          <w:rFonts w:ascii="Gotham Rounded Book" w:hAnsi="Gotham Rounded Book" w:cs="Arial"/>
                          <w:b/>
                          <w:bCs/>
                          <w:color w:val="0070C0"/>
                          <w:sz w:val="16"/>
                          <w:szCs w:val="16"/>
                        </w:rPr>
                        <w:t>Group A</w:t>
                      </w:r>
                      <w:r w:rsidRPr="00CF2494">
                        <w:rPr>
                          <w:rFonts w:ascii="Gotham Rounded Book" w:hAnsi="Gotham Rounded Book" w:cs="Arial"/>
                          <w:b/>
                          <w:bCs/>
                          <w:color w:val="ED7D31" w:themeColor="accent2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BDCCAAB" w14:textId="7EC553A7" w:rsidR="00D00A34" w:rsidRPr="00F10F45" w:rsidRDefault="00D258D8" w:rsidP="00D258D8">
                      <w:pPr>
                        <w:spacing w:after="0" w:line="240" w:lineRule="auto"/>
                        <w:rPr>
                          <w:rFonts w:ascii="Gotham Rounded Book" w:hAnsi="Gotham Rounded Book" w:cs="Arial"/>
                          <w:b/>
                          <w:bCs/>
                          <w:color w:val="FFFF00"/>
                          <w:sz w:val="16"/>
                          <w:szCs w:val="16"/>
                        </w:rPr>
                      </w:pPr>
                      <w:r w:rsidRPr="00F10F45">
                        <w:rPr>
                          <w:rFonts w:ascii="Gotham Rounded Book" w:hAnsi="Gotham Rounded Book" w:cs="Arial"/>
                          <w:b/>
                          <w:bCs/>
                          <w:color w:val="FFFF00"/>
                          <w:sz w:val="16"/>
                          <w:szCs w:val="16"/>
                        </w:rPr>
                        <w:t>Group</w:t>
                      </w:r>
                      <w:r w:rsidR="00D00A34" w:rsidRPr="00F10F45">
                        <w:rPr>
                          <w:rFonts w:ascii="Gotham Rounded Book" w:hAnsi="Gotham Rounded Book" w:cs="Arial"/>
                          <w:b/>
                          <w:bCs/>
                          <w:color w:val="FFFF00"/>
                          <w:sz w:val="16"/>
                          <w:szCs w:val="16"/>
                        </w:rPr>
                        <w:t xml:space="preserve"> </w:t>
                      </w:r>
                      <w:r w:rsidR="00621633" w:rsidRPr="00F10F45">
                        <w:rPr>
                          <w:rFonts w:ascii="Gotham Rounded Book" w:hAnsi="Gotham Rounded Book" w:cs="Arial"/>
                          <w:b/>
                          <w:bCs/>
                          <w:color w:val="FFFF00"/>
                          <w:sz w:val="16"/>
                          <w:szCs w:val="16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71251" w:rsidRPr="00D33384" w:rsidSect="00310CD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454" w:right="1247" w:bottom="45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196EC" w14:textId="77777777" w:rsidR="0000202B" w:rsidRDefault="0000202B" w:rsidP="00D33384">
      <w:pPr>
        <w:spacing w:after="0" w:line="240" w:lineRule="auto"/>
      </w:pPr>
      <w:r>
        <w:separator/>
      </w:r>
    </w:p>
  </w:endnote>
  <w:endnote w:type="continuationSeparator" w:id="0">
    <w:p w14:paraId="4273D632" w14:textId="77777777" w:rsidR="0000202B" w:rsidRDefault="0000202B" w:rsidP="00D33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Rounded Book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1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F2F03" w14:textId="77777777" w:rsidR="00D7107E" w:rsidRDefault="00D710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A6F7D5" w14:textId="77777777" w:rsidR="00D7107E" w:rsidRDefault="00D710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18116" w14:textId="77777777" w:rsidR="00D7107E" w:rsidRDefault="00D710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C3ED8" w14:textId="77777777" w:rsidR="0000202B" w:rsidRDefault="0000202B" w:rsidP="00D33384">
      <w:pPr>
        <w:spacing w:after="0" w:line="240" w:lineRule="auto"/>
      </w:pPr>
      <w:r>
        <w:separator/>
      </w:r>
    </w:p>
  </w:footnote>
  <w:footnote w:type="continuationSeparator" w:id="0">
    <w:p w14:paraId="0BA27CA8" w14:textId="77777777" w:rsidR="0000202B" w:rsidRDefault="0000202B" w:rsidP="00D33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9D01EB" w14:textId="77777777" w:rsidR="00D7107E" w:rsidRDefault="00D710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44E29" w14:textId="3F4F721D" w:rsidR="00C02342" w:rsidRDefault="00EC411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5D9AA89" wp14:editId="37AA49E2">
          <wp:simplePos x="0" y="0"/>
          <wp:positionH relativeFrom="page">
            <wp:align>left</wp:align>
          </wp:positionH>
          <wp:positionV relativeFrom="paragraph">
            <wp:posOffset>-449907</wp:posOffset>
          </wp:positionV>
          <wp:extent cx="7553050" cy="10683569"/>
          <wp:effectExtent l="0" t="0" r="0" b="3810"/>
          <wp:wrapNone/>
          <wp:docPr id="1167203208" name="Picture 5" descr="A grid of white squares with blue and yellow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7203208" name="Picture 5" descr="A grid of white squares with blue and yellow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781" cy="107001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23485" w14:textId="77777777" w:rsidR="00D7107E" w:rsidRDefault="00D710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NTExMLEwNLY0MjRW0lEKTi0uzszPAykwNKwFAJSEKXAtAAAA"/>
  </w:docVars>
  <w:rsids>
    <w:rsidRoot w:val="00D33384"/>
    <w:rsid w:val="0000202B"/>
    <w:rsid w:val="000161FA"/>
    <w:rsid w:val="00020B3C"/>
    <w:rsid w:val="00025283"/>
    <w:rsid w:val="00026C0E"/>
    <w:rsid w:val="0004152D"/>
    <w:rsid w:val="000416CD"/>
    <w:rsid w:val="00045CBB"/>
    <w:rsid w:val="000A289E"/>
    <w:rsid w:val="000C606B"/>
    <w:rsid w:val="000C633E"/>
    <w:rsid w:val="000D53BA"/>
    <w:rsid w:val="000E199A"/>
    <w:rsid w:val="000F019C"/>
    <w:rsid w:val="000F48CB"/>
    <w:rsid w:val="001042E1"/>
    <w:rsid w:val="00111FB6"/>
    <w:rsid w:val="00121586"/>
    <w:rsid w:val="001230F5"/>
    <w:rsid w:val="0014550A"/>
    <w:rsid w:val="00156150"/>
    <w:rsid w:val="00157B8F"/>
    <w:rsid w:val="00170907"/>
    <w:rsid w:val="00186D36"/>
    <w:rsid w:val="00191FC9"/>
    <w:rsid w:val="00195E48"/>
    <w:rsid w:val="001B2E93"/>
    <w:rsid w:val="001B7735"/>
    <w:rsid w:val="001D5197"/>
    <w:rsid w:val="001E2534"/>
    <w:rsid w:val="001F00BA"/>
    <w:rsid w:val="00201E79"/>
    <w:rsid w:val="00202FDB"/>
    <w:rsid w:val="00224CE4"/>
    <w:rsid w:val="00227111"/>
    <w:rsid w:val="002427E5"/>
    <w:rsid w:val="00255F86"/>
    <w:rsid w:val="00262B31"/>
    <w:rsid w:val="00265B5E"/>
    <w:rsid w:val="002725D4"/>
    <w:rsid w:val="0028266E"/>
    <w:rsid w:val="00286C62"/>
    <w:rsid w:val="002C3220"/>
    <w:rsid w:val="002C46F8"/>
    <w:rsid w:val="002C7CDA"/>
    <w:rsid w:val="002E0206"/>
    <w:rsid w:val="002F72DD"/>
    <w:rsid w:val="00300A4F"/>
    <w:rsid w:val="00310368"/>
    <w:rsid w:val="00310CD4"/>
    <w:rsid w:val="00324107"/>
    <w:rsid w:val="003462EB"/>
    <w:rsid w:val="00353BC9"/>
    <w:rsid w:val="00366216"/>
    <w:rsid w:val="00374C62"/>
    <w:rsid w:val="00392D28"/>
    <w:rsid w:val="003A21BF"/>
    <w:rsid w:val="003A3027"/>
    <w:rsid w:val="003A5DA0"/>
    <w:rsid w:val="003C7205"/>
    <w:rsid w:val="003F45A8"/>
    <w:rsid w:val="003F6D98"/>
    <w:rsid w:val="00406CF0"/>
    <w:rsid w:val="00407CD1"/>
    <w:rsid w:val="0041370B"/>
    <w:rsid w:val="004174DB"/>
    <w:rsid w:val="004303EC"/>
    <w:rsid w:val="00437114"/>
    <w:rsid w:val="00437A69"/>
    <w:rsid w:val="00437F09"/>
    <w:rsid w:val="0046617B"/>
    <w:rsid w:val="004714B1"/>
    <w:rsid w:val="00482209"/>
    <w:rsid w:val="00483D15"/>
    <w:rsid w:val="00486A38"/>
    <w:rsid w:val="00491A6B"/>
    <w:rsid w:val="00495209"/>
    <w:rsid w:val="004A143B"/>
    <w:rsid w:val="004A1912"/>
    <w:rsid w:val="004A4ECC"/>
    <w:rsid w:val="004B3C9C"/>
    <w:rsid w:val="004B4898"/>
    <w:rsid w:val="004C7A70"/>
    <w:rsid w:val="004D6458"/>
    <w:rsid w:val="004D7BE0"/>
    <w:rsid w:val="004E677B"/>
    <w:rsid w:val="004F5228"/>
    <w:rsid w:val="004F5319"/>
    <w:rsid w:val="005011A1"/>
    <w:rsid w:val="00503F98"/>
    <w:rsid w:val="0050788B"/>
    <w:rsid w:val="005221E8"/>
    <w:rsid w:val="00542E53"/>
    <w:rsid w:val="00544D2B"/>
    <w:rsid w:val="00547582"/>
    <w:rsid w:val="00553BFA"/>
    <w:rsid w:val="00554EB8"/>
    <w:rsid w:val="00570C67"/>
    <w:rsid w:val="00570FDA"/>
    <w:rsid w:val="00571251"/>
    <w:rsid w:val="00571F75"/>
    <w:rsid w:val="0058291D"/>
    <w:rsid w:val="005876FF"/>
    <w:rsid w:val="005D2FE5"/>
    <w:rsid w:val="00621633"/>
    <w:rsid w:val="00631D46"/>
    <w:rsid w:val="006355A9"/>
    <w:rsid w:val="0063652D"/>
    <w:rsid w:val="00666B36"/>
    <w:rsid w:val="00671A58"/>
    <w:rsid w:val="00672936"/>
    <w:rsid w:val="00677E4E"/>
    <w:rsid w:val="00684B5A"/>
    <w:rsid w:val="006A66AC"/>
    <w:rsid w:val="006B10A8"/>
    <w:rsid w:val="006B506C"/>
    <w:rsid w:val="006B58FF"/>
    <w:rsid w:val="006B707A"/>
    <w:rsid w:val="006D7149"/>
    <w:rsid w:val="006E0180"/>
    <w:rsid w:val="006E2B4F"/>
    <w:rsid w:val="006E5F43"/>
    <w:rsid w:val="006E7D42"/>
    <w:rsid w:val="00700EA3"/>
    <w:rsid w:val="007033BA"/>
    <w:rsid w:val="00717B3A"/>
    <w:rsid w:val="00723FA9"/>
    <w:rsid w:val="00726925"/>
    <w:rsid w:val="00734A69"/>
    <w:rsid w:val="007535A1"/>
    <w:rsid w:val="0075534B"/>
    <w:rsid w:val="00774B3D"/>
    <w:rsid w:val="00785BCF"/>
    <w:rsid w:val="007B26F3"/>
    <w:rsid w:val="007B47F9"/>
    <w:rsid w:val="007E7660"/>
    <w:rsid w:val="007E78A4"/>
    <w:rsid w:val="00801009"/>
    <w:rsid w:val="00830D4B"/>
    <w:rsid w:val="00840B92"/>
    <w:rsid w:val="00841089"/>
    <w:rsid w:val="00852AFD"/>
    <w:rsid w:val="008530A0"/>
    <w:rsid w:val="00854BD5"/>
    <w:rsid w:val="00876054"/>
    <w:rsid w:val="008815D0"/>
    <w:rsid w:val="00881DCF"/>
    <w:rsid w:val="00893B44"/>
    <w:rsid w:val="00896091"/>
    <w:rsid w:val="008C6F45"/>
    <w:rsid w:val="008D2560"/>
    <w:rsid w:val="008D4A84"/>
    <w:rsid w:val="008E74F5"/>
    <w:rsid w:val="00902913"/>
    <w:rsid w:val="009117FA"/>
    <w:rsid w:val="009241B1"/>
    <w:rsid w:val="00927AAD"/>
    <w:rsid w:val="00930584"/>
    <w:rsid w:val="009331C4"/>
    <w:rsid w:val="00940BA2"/>
    <w:rsid w:val="00945AC8"/>
    <w:rsid w:val="00946D4C"/>
    <w:rsid w:val="00947E7E"/>
    <w:rsid w:val="009537B1"/>
    <w:rsid w:val="00962C79"/>
    <w:rsid w:val="00964380"/>
    <w:rsid w:val="00964E05"/>
    <w:rsid w:val="00976B7A"/>
    <w:rsid w:val="00983FEA"/>
    <w:rsid w:val="00986B62"/>
    <w:rsid w:val="00994F47"/>
    <w:rsid w:val="009B2967"/>
    <w:rsid w:val="009C53B0"/>
    <w:rsid w:val="009D5C8D"/>
    <w:rsid w:val="00A11E12"/>
    <w:rsid w:val="00A326F8"/>
    <w:rsid w:val="00A32FF7"/>
    <w:rsid w:val="00A471C9"/>
    <w:rsid w:val="00A52AF0"/>
    <w:rsid w:val="00A6171D"/>
    <w:rsid w:val="00A87E80"/>
    <w:rsid w:val="00A95E83"/>
    <w:rsid w:val="00AE6F5B"/>
    <w:rsid w:val="00B0117E"/>
    <w:rsid w:val="00B11005"/>
    <w:rsid w:val="00B11821"/>
    <w:rsid w:val="00B127A7"/>
    <w:rsid w:val="00B163B7"/>
    <w:rsid w:val="00B45AE0"/>
    <w:rsid w:val="00B75DDC"/>
    <w:rsid w:val="00B93E3A"/>
    <w:rsid w:val="00BB0F20"/>
    <w:rsid w:val="00BC6E5C"/>
    <w:rsid w:val="00BD6932"/>
    <w:rsid w:val="00BE5D3F"/>
    <w:rsid w:val="00C02342"/>
    <w:rsid w:val="00C03B17"/>
    <w:rsid w:val="00C1123B"/>
    <w:rsid w:val="00C15962"/>
    <w:rsid w:val="00C52BA0"/>
    <w:rsid w:val="00C62D10"/>
    <w:rsid w:val="00C62D6E"/>
    <w:rsid w:val="00C72759"/>
    <w:rsid w:val="00C87E23"/>
    <w:rsid w:val="00C966C3"/>
    <w:rsid w:val="00CA1D78"/>
    <w:rsid w:val="00CB383D"/>
    <w:rsid w:val="00CD10A5"/>
    <w:rsid w:val="00CF2494"/>
    <w:rsid w:val="00CF62C7"/>
    <w:rsid w:val="00D00A34"/>
    <w:rsid w:val="00D05DFF"/>
    <w:rsid w:val="00D105AD"/>
    <w:rsid w:val="00D177CB"/>
    <w:rsid w:val="00D17AA8"/>
    <w:rsid w:val="00D258D8"/>
    <w:rsid w:val="00D33384"/>
    <w:rsid w:val="00D418C8"/>
    <w:rsid w:val="00D47CD0"/>
    <w:rsid w:val="00D52AF7"/>
    <w:rsid w:val="00D54700"/>
    <w:rsid w:val="00D61503"/>
    <w:rsid w:val="00D61ED6"/>
    <w:rsid w:val="00D7107E"/>
    <w:rsid w:val="00D86C30"/>
    <w:rsid w:val="00D946D6"/>
    <w:rsid w:val="00D9533D"/>
    <w:rsid w:val="00DA1DDC"/>
    <w:rsid w:val="00DA655E"/>
    <w:rsid w:val="00DC539D"/>
    <w:rsid w:val="00DD023C"/>
    <w:rsid w:val="00DD5641"/>
    <w:rsid w:val="00DF6610"/>
    <w:rsid w:val="00E04C10"/>
    <w:rsid w:val="00E20D46"/>
    <w:rsid w:val="00E2669C"/>
    <w:rsid w:val="00E2708B"/>
    <w:rsid w:val="00E467DB"/>
    <w:rsid w:val="00E5170A"/>
    <w:rsid w:val="00E528C0"/>
    <w:rsid w:val="00E605DA"/>
    <w:rsid w:val="00E6102F"/>
    <w:rsid w:val="00E70CD8"/>
    <w:rsid w:val="00E90E9C"/>
    <w:rsid w:val="00EB15DF"/>
    <w:rsid w:val="00EC4112"/>
    <w:rsid w:val="00EC4276"/>
    <w:rsid w:val="00F0355B"/>
    <w:rsid w:val="00F10F45"/>
    <w:rsid w:val="00F14516"/>
    <w:rsid w:val="00F239D3"/>
    <w:rsid w:val="00F35001"/>
    <w:rsid w:val="00F40CD0"/>
    <w:rsid w:val="00F83F69"/>
    <w:rsid w:val="00F8419F"/>
    <w:rsid w:val="00F94A5E"/>
    <w:rsid w:val="00FA748F"/>
    <w:rsid w:val="00FC3389"/>
    <w:rsid w:val="00FC45F0"/>
    <w:rsid w:val="00FD2D91"/>
    <w:rsid w:val="00FD5E5E"/>
    <w:rsid w:val="00FF2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E362FB"/>
  <w15:chartTrackingRefBased/>
  <w15:docId w15:val="{B4F2A364-A25F-4740-AB59-FAF1B932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21BF"/>
    <w:pPr>
      <w:keepNext/>
      <w:keepLines/>
      <w:spacing w:after="0" w:line="240" w:lineRule="auto"/>
      <w:jc w:val="center"/>
      <w:outlineLvl w:val="0"/>
    </w:pPr>
    <w:rPr>
      <w:rFonts w:eastAsiaTheme="majorEastAsia" w:cstheme="minorHAnsi"/>
      <w:b/>
      <w:color w:val="004C97"/>
      <w:sz w:val="5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A21BF"/>
    <w:pPr>
      <w:jc w:val="left"/>
      <w:outlineLvl w:val="1"/>
    </w:pPr>
    <w:rPr>
      <w:b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21BF"/>
    <w:rPr>
      <w:rFonts w:eastAsiaTheme="majorEastAsia" w:cstheme="minorHAnsi"/>
      <w:b/>
      <w:color w:val="004C97"/>
      <w:sz w:val="5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A21BF"/>
    <w:rPr>
      <w:rFonts w:eastAsiaTheme="majorEastAsia" w:cstheme="minorHAnsi"/>
      <w:color w:val="004C97"/>
      <w:sz w:val="28"/>
      <w:szCs w:val="28"/>
    </w:rPr>
  </w:style>
  <w:style w:type="table" w:styleId="TableGrid">
    <w:name w:val="Table Grid"/>
    <w:basedOn w:val="TableNormal"/>
    <w:uiPriority w:val="39"/>
    <w:rsid w:val="00D33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384"/>
  </w:style>
  <w:style w:type="paragraph" w:styleId="Footer">
    <w:name w:val="footer"/>
    <w:basedOn w:val="Normal"/>
    <w:link w:val="Foot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384"/>
  </w:style>
  <w:style w:type="character" w:styleId="Hyperlink">
    <w:name w:val="Hyperlink"/>
    <w:basedOn w:val="DefaultParagraphFont"/>
    <w:uiPriority w:val="99"/>
    <w:unhideWhenUsed/>
    <w:rsid w:val="00483D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admin@albanycreekkindy.com.au" TargetMode="External"/><Relationship Id="rId4" Type="http://schemas.openxmlformats.org/officeDocument/2006/relationships/styles" Target="styles.xml"/><Relationship Id="rId9" Type="http://schemas.openxmlformats.org/officeDocument/2006/relationships/hyperlink" Target="mailto:admin@albanycreekkindy.com.au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0C7E633837E24F8051903C44373D5A" ma:contentTypeVersion="16" ma:contentTypeDescription="Create a new document." ma:contentTypeScope="" ma:versionID="95cafa3ccbd2c45a67d6e8e026a1f4ca">
  <xsd:schema xmlns:xsd="http://www.w3.org/2001/XMLSchema" xmlns:xs="http://www.w3.org/2001/XMLSchema" xmlns:p="http://schemas.microsoft.com/office/2006/metadata/properties" xmlns:ns2="26a63acf-ee1d-44e6-ac8e-1361603d1490" xmlns:ns3="b67561c4-f0e7-4889-bc03-266edae80809" targetNamespace="http://schemas.microsoft.com/office/2006/metadata/properties" ma:root="true" ma:fieldsID="d5a631d005475ffcc7906ac705029aae" ns2:_="" ns3:_="">
    <xsd:import namespace="26a63acf-ee1d-44e6-ac8e-1361603d1490"/>
    <xsd:import namespace="b67561c4-f0e7-4889-bc03-266edae808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63acf-ee1d-44e6-ac8e-1361603d14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f46fcc-3902-4c02-8123-9d5bf9d049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561c4-f0e7-4889-bc03-266edae80809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9b9eae7-7c88-4d88-8efe-397c0822a4c8}" ma:internalName="TaxCatchAll" ma:showField="CatchAllData" ma:web="b67561c4-f0e7-4889-bc03-266edae808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7561c4-f0e7-4889-bc03-266edae80809" xsi:nil="true"/>
    <lcf76f155ced4ddcb4097134ff3c332f xmlns="26a63acf-ee1d-44e6-ac8e-1361603d149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B79684C-8940-4F47-A808-F34556263E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63acf-ee1d-44e6-ac8e-1361603d1490"/>
    <ds:schemaRef ds:uri="b67561c4-f0e7-4889-bc03-266edae808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4B6D92-78F6-4986-9C19-D33FF6C4CA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AF394C-B6DF-438E-B088-0E9B06F5308B}">
  <ds:schemaRefs>
    <ds:schemaRef ds:uri="http://schemas.microsoft.com/office/2006/metadata/properties"/>
    <ds:schemaRef ds:uri="http://schemas.microsoft.com/office/infopath/2007/PartnerControls"/>
    <ds:schemaRef ds:uri="b67561c4-f0e7-4889-bc03-266edae80809"/>
    <ds:schemaRef ds:uri="26a63acf-ee1d-44e6-ac8e-1361603d14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49</Words>
  <Characters>981</Characters>
  <Application>Microsoft Office Word</Application>
  <DocSecurity>0</DocSecurity>
  <Lines>981</Lines>
  <Paragraphs>7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Hall</dc:creator>
  <cp:keywords/>
  <dc:description/>
  <cp:lastModifiedBy>Admin | Albany Creek Kindergarten</cp:lastModifiedBy>
  <cp:revision>31</cp:revision>
  <cp:lastPrinted>2025-08-28T04:42:00Z</cp:lastPrinted>
  <dcterms:created xsi:type="dcterms:W3CDTF">2025-08-27T06:11:00Z</dcterms:created>
  <dcterms:modified xsi:type="dcterms:W3CDTF">2025-11-2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0C7E633837E24F8051903C44373D5A</vt:lpwstr>
  </property>
  <property fmtid="{D5CDD505-2E9C-101B-9397-08002B2CF9AE}" pid="3" name="MediaServiceImageTags">
    <vt:lpwstr/>
  </property>
  <property fmtid="{D5CDD505-2E9C-101B-9397-08002B2CF9AE}" pid="4" name="GrammarlyDocumentId">
    <vt:lpwstr>a37b40f6-57b5-4145-9cf4-c4ceaa82ce38</vt:lpwstr>
  </property>
</Properties>
</file>